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F29C7" w14:textId="612A75C0" w:rsidR="007F5CE4" w:rsidRDefault="0042212F" w:rsidP="00295EFB">
      <w:pPr>
        <w:jc w:val="center"/>
        <w:rPr>
          <w:rFonts w:ascii="Avenir Next" w:hAnsi="Avenir Next" w:cs="Calibri"/>
          <w:b/>
          <w:bCs/>
          <w:color w:val="C00000"/>
          <w:sz w:val="28"/>
          <w:szCs w:val="28"/>
        </w:rPr>
      </w:pPr>
      <w:r w:rsidRPr="006B38FA">
        <w:rPr>
          <w:rFonts w:ascii="Avenir Next" w:hAnsi="Avenir Next" w:cs="Calibri"/>
          <w:b/>
          <w:bCs/>
          <w:color w:val="000000"/>
          <w:sz w:val="28"/>
          <w:szCs w:val="28"/>
          <w:u w:val="single"/>
        </w:rPr>
        <w:t>Churches-In-Homes   Week</w:t>
      </w:r>
      <w:r w:rsidR="004C661C">
        <w:rPr>
          <w:rFonts w:ascii="Avenir Next" w:hAnsi="Avenir Next" w:cs="Calibri"/>
          <w:b/>
          <w:bCs/>
          <w:color w:val="000000"/>
          <w:sz w:val="28"/>
          <w:szCs w:val="28"/>
          <w:u w:val="single"/>
        </w:rPr>
        <w:t>s</w:t>
      </w:r>
      <w:r w:rsidRPr="006B38FA">
        <w:rPr>
          <w:rFonts w:ascii="Avenir Next" w:hAnsi="Avenir Next" w:cs="Calibri"/>
          <w:b/>
          <w:bCs/>
          <w:color w:val="000000"/>
          <w:sz w:val="28"/>
          <w:szCs w:val="28"/>
          <w:u w:val="single"/>
        </w:rPr>
        <w:t xml:space="preserve"> Beginning </w:t>
      </w:r>
      <w:r w:rsidR="007D0712">
        <w:rPr>
          <w:rFonts w:ascii="Avenir Next" w:hAnsi="Avenir Next" w:cs="Calibri"/>
          <w:b/>
          <w:bCs/>
          <w:color w:val="000000"/>
          <w:sz w:val="28"/>
          <w:szCs w:val="28"/>
          <w:u w:val="single"/>
        </w:rPr>
        <w:t>15</w:t>
      </w:r>
      <w:r w:rsidRPr="006B38FA">
        <w:rPr>
          <w:rFonts w:ascii="Avenir Next" w:hAnsi="Avenir Next" w:cs="Calibri"/>
          <w:b/>
          <w:bCs/>
          <w:color w:val="000000"/>
          <w:sz w:val="28"/>
          <w:szCs w:val="28"/>
          <w:u w:val="single"/>
        </w:rPr>
        <w:t>/</w:t>
      </w:r>
      <w:r w:rsidR="00F03F7E">
        <w:rPr>
          <w:rFonts w:ascii="Avenir Next" w:hAnsi="Avenir Next" w:cs="Calibri"/>
          <w:b/>
          <w:bCs/>
          <w:color w:val="000000"/>
          <w:sz w:val="28"/>
          <w:szCs w:val="28"/>
          <w:u w:val="single"/>
        </w:rPr>
        <w:t>0</w:t>
      </w:r>
      <w:r w:rsidR="000639AF">
        <w:rPr>
          <w:rFonts w:ascii="Avenir Next" w:hAnsi="Avenir Next" w:cs="Calibri"/>
          <w:b/>
          <w:bCs/>
          <w:color w:val="000000"/>
          <w:sz w:val="28"/>
          <w:szCs w:val="28"/>
          <w:u w:val="single"/>
        </w:rPr>
        <w:t>5</w:t>
      </w:r>
      <w:r w:rsidRPr="006B38FA">
        <w:rPr>
          <w:rFonts w:ascii="Avenir Next" w:hAnsi="Avenir Next" w:cs="Calibri"/>
          <w:b/>
          <w:bCs/>
          <w:color w:val="000000"/>
          <w:sz w:val="28"/>
          <w:szCs w:val="28"/>
          <w:u w:val="single"/>
        </w:rPr>
        <w:t>/20</w:t>
      </w:r>
      <w:r w:rsidR="006345D5" w:rsidRPr="006B38FA">
        <w:rPr>
          <w:rFonts w:ascii="Avenir Next" w:hAnsi="Avenir Next" w:cs="Calibri"/>
          <w:b/>
          <w:bCs/>
          <w:color w:val="000000"/>
          <w:sz w:val="28"/>
          <w:szCs w:val="28"/>
          <w:u w:val="single"/>
        </w:rPr>
        <w:t>2</w:t>
      </w:r>
      <w:r w:rsidR="00A67225">
        <w:rPr>
          <w:rFonts w:ascii="Avenir Next" w:hAnsi="Avenir Next" w:cs="Calibri"/>
          <w:b/>
          <w:bCs/>
          <w:color w:val="000000"/>
          <w:sz w:val="28"/>
          <w:szCs w:val="28"/>
          <w:u w:val="single"/>
        </w:rPr>
        <w:t>2</w:t>
      </w:r>
      <w:r w:rsidR="004C661C">
        <w:rPr>
          <w:rFonts w:ascii="Avenir Next" w:hAnsi="Avenir Next" w:cs="Calibri"/>
          <w:b/>
          <w:bCs/>
          <w:color w:val="000000"/>
          <w:sz w:val="28"/>
          <w:szCs w:val="28"/>
          <w:u w:val="single"/>
        </w:rPr>
        <w:t xml:space="preserve"> </w:t>
      </w:r>
    </w:p>
    <w:p w14:paraId="7DCCEE89" w14:textId="77777777" w:rsidR="00561FBF" w:rsidRPr="00A53B12" w:rsidRDefault="00561FBF" w:rsidP="00561FBF">
      <w:pPr>
        <w:rPr>
          <w:rFonts w:ascii="Avenir Next" w:hAnsi="Avenir Next" w:cs="Calibri"/>
          <w:b/>
          <w:bCs/>
          <w:color w:val="C00000"/>
          <w:sz w:val="18"/>
          <w:szCs w:val="18"/>
        </w:rPr>
      </w:pPr>
    </w:p>
    <w:p w14:paraId="3D70F15F" w14:textId="5E5D139E" w:rsidR="004C661C" w:rsidRDefault="00A53B12" w:rsidP="008B2AB3">
      <w:pPr>
        <w:pStyle w:val="ListParagraph"/>
        <w:numPr>
          <w:ilvl w:val="0"/>
          <w:numId w:val="1"/>
        </w:numPr>
        <w:spacing w:after="160"/>
        <w:rPr>
          <w:rFonts w:ascii="Avenir Next" w:hAnsi="Avenir Next" w:cstheme="minorHAnsi"/>
          <w:b/>
          <w:bCs/>
          <w:color w:val="000000" w:themeColor="text1"/>
          <w:sz w:val="24"/>
          <w:szCs w:val="24"/>
        </w:rPr>
      </w:pPr>
      <w:r>
        <w:rPr>
          <w:rFonts w:ascii="Avenir Next" w:hAnsi="Avenir Next" w:cstheme="minorHAnsi"/>
          <w:b/>
          <w:bCs/>
          <w:color w:val="000000" w:themeColor="text1"/>
          <w:sz w:val="24"/>
          <w:szCs w:val="24"/>
        </w:rPr>
        <w:t xml:space="preserve">Group hosting on Sunday, </w:t>
      </w:r>
      <w:r w:rsidR="008B2AB3">
        <w:rPr>
          <w:rFonts w:ascii="Avenir Next" w:hAnsi="Avenir Next" w:cstheme="minorHAnsi"/>
          <w:b/>
          <w:bCs/>
          <w:color w:val="000000" w:themeColor="text1"/>
          <w:sz w:val="24"/>
          <w:szCs w:val="24"/>
        </w:rPr>
        <w:t xml:space="preserve">May </w:t>
      </w:r>
      <w:r w:rsidR="000A54DA">
        <w:rPr>
          <w:rFonts w:ascii="Avenir Next" w:hAnsi="Avenir Next" w:cstheme="minorHAnsi"/>
          <w:b/>
          <w:bCs/>
          <w:color w:val="000000" w:themeColor="text1"/>
          <w:sz w:val="24"/>
          <w:szCs w:val="24"/>
        </w:rPr>
        <w:t>22</w:t>
      </w:r>
      <w:r w:rsidR="008B2AB3">
        <w:rPr>
          <w:rFonts w:ascii="Avenir Next" w:hAnsi="Avenir Next" w:cstheme="minorHAnsi"/>
          <w:b/>
          <w:bCs/>
          <w:color w:val="000000" w:themeColor="text1"/>
          <w:sz w:val="24"/>
          <w:szCs w:val="24"/>
        </w:rPr>
        <w:t>:</w:t>
      </w:r>
      <w:r>
        <w:rPr>
          <w:rFonts w:ascii="Avenir Next" w:hAnsi="Avenir Next" w:cstheme="minorHAnsi"/>
          <w:b/>
          <w:bCs/>
          <w:color w:val="000000" w:themeColor="text1"/>
          <w:sz w:val="24"/>
          <w:szCs w:val="24"/>
        </w:rPr>
        <w:t xml:space="preserve"> </w:t>
      </w:r>
      <w:proofErr w:type="spellStart"/>
      <w:r w:rsidR="00637F43" w:rsidRPr="00637F43">
        <w:rPr>
          <w:rFonts w:ascii="Avenir Next" w:hAnsi="Avenir Next" w:cstheme="minorHAnsi"/>
          <w:color w:val="000000" w:themeColor="text1"/>
          <w:sz w:val="24"/>
          <w:szCs w:val="24"/>
        </w:rPr>
        <w:t>Bosede’s</w:t>
      </w:r>
      <w:proofErr w:type="spellEnd"/>
      <w:r w:rsidR="00637F43" w:rsidRPr="00637F43">
        <w:rPr>
          <w:rFonts w:ascii="Avenir Next" w:hAnsi="Avenir Next" w:cstheme="minorHAnsi"/>
          <w:color w:val="000000" w:themeColor="text1"/>
          <w:sz w:val="24"/>
          <w:szCs w:val="24"/>
        </w:rPr>
        <w:t>, Ayo’s and Gideon’s</w:t>
      </w:r>
    </w:p>
    <w:p w14:paraId="1559835D" w14:textId="77777777" w:rsidR="000A54DA" w:rsidRPr="000A54DA" w:rsidRDefault="000A54DA" w:rsidP="000A54DA">
      <w:pPr>
        <w:pStyle w:val="ListParagraph"/>
        <w:spacing w:after="160"/>
        <w:rPr>
          <w:rFonts w:ascii="Avenir Next" w:hAnsi="Avenir Next" w:cstheme="minorHAnsi"/>
          <w:b/>
          <w:bCs/>
          <w:color w:val="000000" w:themeColor="text1"/>
          <w:sz w:val="10"/>
          <w:szCs w:val="10"/>
        </w:rPr>
      </w:pPr>
    </w:p>
    <w:p w14:paraId="1F8DCE5D" w14:textId="1FE9D184" w:rsidR="000A54DA" w:rsidRPr="000A54DA" w:rsidRDefault="000A54DA" w:rsidP="008B2AB3">
      <w:pPr>
        <w:pStyle w:val="ListParagraph"/>
        <w:numPr>
          <w:ilvl w:val="0"/>
          <w:numId w:val="1"/>
        </w:numPr>
        <w:spacing w:after="160"/>
        <w:rPr>
          <w:rFonts w:ascii="Avenir Next" w:hAnsi="Avenir Next" w:cstheme="minorHAnsi"/>
          <w:b/>
          <w:bCs/>
          <w:color w:val="107C3B"/>
          <w:sz w:val="24"/>
          <w:szCs w:val="24"/>
        </w:rPr>
      </w:pPr>
      <w:r w:rsidRPr="000A54DA">
        <w:rPr>
          <w:rFonts w:ascii="Avenir Next" w:hAnsi="Avenir Next" w:cstheme="minorHAnsi"/>
          <w:b/>
          <w:bCs/>
          <w:color w:val="107C3B"/>
          <w:sz w:val="24"/>
          <w:szCs w:val="24"/>
        </w:rPr>
        <w:t>Please remember to give time for testimonies.</w:t>
      </w:r>
    </w:p>
    <w:p w14:paraId="543969D4" w14:textId="77777777" w:rsidR="00486306" w:rsidRPr="00C769EA" w:rsidRDefault="00486306" w:rsidP="00486306">
      <w:pPr>
        <w:pStyle w:val="ListParagraph"/>
        <w:spacing w:after="160"/>
        <w:rPr>
          <w:rFonts w:ascii="Avenir Next" w:hAnsi="Avenir Next" w:cstheme="minorHAnsi"/>
          <w:b/>
          <w:bCs/>
          <w:color w:val="000000" w:themeColor="text1"/>
          <w:sz w:val="10"/>
          <w:szCs w:val="10"/>
        </w:rPr>
      </w:pPr>
    </w:p>
    <w:p w14:paraId="13C7A3D2" w14:textId="2E669C7D" w:rsidR="00934E5F" w:rsidRPr="00934E5F" w:rsidRDefault="00F03F7E" w:rsidP="00934E5F">
      <w:pPr>
        <w:pStyle w:val="ListParagraph"/>
        <w:numPr>
          <w:ilvl w:val="0"/>
          <w:numId w:val="1"/>
        </w:numPr>
        <w:spacing w:after="160"/>
        <w:rPr>
          <w:rFonts w:ascii="Avenir Next" w:hAnsi="Avenir Next" w:cstheme="minorHAnsi"/>
          <w:b/>
          <w:bCs/>
          <w:color w:val="000000" w:themeColor="text1"/>
          <w:sz w:val="24"/>
          <w:szCs w:val="24"/>
        </w:rPr>
      </w:pPr>
      <w:r>
        <w:rPr>
          <w:rFonts w:ascii="Avenir Next" w:hAnsi="Avenir Next" w:cstheme="minorHAnsi"/>
          <w:b/>
          <w:bCs/>
          <w:color w:val="000000" w:themeColor="text1"/>
          <w:sz w:val="24"/>
          <w:szCs w:val="24"/>
        </w:rPr>
        <w:t>Night vigil zoom link</w:t>
      </w:r>
    </w:p>
    <w:p w14:paraId="27E7402F" w14:textId="77777777" w:rsidR="0075062F" w:rsidRPr="0075062F" w:rsidRDefault="0075062F" w:rsidP="007506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Next Medium" w:eastAsiaTheme="minorHAnsi" w:hAnsi="Avenir Next Medium" w:cs="Helvetica"/>
          <w:color w:val="616074"/>
          <w:sz w:val="22"/>
          <w:szCs w:val="22"/>
          <w:lang w:eastAsia="en-US"/>
        </w:rPr>
      </w:pPr>
      <w:r w:rsidRPr="0075062F">
        <w:rPr>
          <w:rFonts w:ascii="Avenir Next Medium" w:eastAsiaTheme="minorHAnsi" w:hAnsi="Avenir Next Medium" w:cs="Helvetica"/>
          <w:color w:val="616074"/>
          <w:sz w:val="22"/>
          <w:szCs w:val="22"/>
          <w:lang w:eastAsia="en-US"/>
        </w:rPr>
        <w:t>Join Zoom Meeting</w:t>
      </w:r>
    </w:p>
    <w:p w14:paraId="6D960B23" w14:textId="77777777" w:rsidR="0075062F" w:rsidRPr="0075062F" w:rsidRDefault="0075062F" w:rsidP="007506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Next Medium" w:eastAsiaTheme="minorHAnsi" w:hAnsi="Avenir Next Medium" w:cs="Helvetica"/>
          <w:color w:val="616074"/>
          <w:sz w:val="22"/>
          <w:szCs w:val="22"/>
          <w:lang w:eastAsia="en-US"/>
        </w:rPr>
      </w:pPr>
      <w:r w:rsidRPr="0075062F">
        <w:rPr>
          <w:rFonts w:ascii="Avenir Next Medium" w:eastAsiaTheme="minorHAnsi" w:hAnsi="Avenir Next Medium" w:cs="Helvetica"/>
          <w:color w:val="616074"/>
          <w:sz w:val="22"/>
          <w:szCs w:val="22"/>
          <w:lang w:eastAsia="en-US"/>
        </w:rPr>
        <w:t>https://us02web.zoom.us/j/3199695478?pwd=aGVlYjNoWGxwdHNoU2lvYzJOUWc5UT09</w:t>
      </w:r>
    </w:p>
    <w:p w14:paraId="3036232B" w14:textId="77777777" w:rsidR="0075062F" w:rsidRPr="0075062F" w:rsidRDefault="0075062F" w:rsidP="007506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venir Next Medium" w:eastAsiaTheme="minorHAnsi" w:hAnsi="Avenir Next Medium" w:cs="Helvetica"/>
          <w:color w:val="616074"/>
          <w:sz w:val="22"/>
          <w:szCs w:val="22"/>
          <w:lang w:eastAsia="en-US"/>
        </w:rPr>
      </w:pPr>
    </w:p>
    <w:p w14:paraId="27F0005D" w14:textId="6D4C2171" w:rsidR="0075062F" w:rsidRPr="0075062F" w:rsidRDefault="0075062F" w:rsidP="007506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0"/>
        <w:rPr>
          <w:rFonts w:ascii="Avenir Next Medium" w:eastAsiaTheme="minorHAnsi" w:hAnsi="Avenir Next Medium" w:cs="Helvetica"/>
          <w:color w:val="616074"/>
          <w:sz w:val="22"/>
          <w:szCs w:val="22"/>
          <w:lang w:eastAsia="en-US"/>
        </w:rPr>
      </w:pPr>
      <w:r>
        <w:rPr>
          <w:rFonts w:ascii="Avenir Next Medium" w:eastAsiaTheme="minorHAnsi" w:hAnsi="Avenir Next Medium" w:cs="Helvetica"/>
          <w:color w:val="616074"/>
          <w:sz w:val="22"/>
          <w:szCs w:val="22"/>
          <w:lang w:eastAsia="en-US"/>
        </w:rPr>
        <w:t xml:space="preserve">   </w:t>
      </w:r>
      <w:r w:rsidRPr="0075062F">
        <w:rPr>
          <w:rFonts w:ascii="Avenir Next Medium" w:eastAsiaTheme="minorHAnsi" w:hAnsi="Avenir Next Medium" w:cs="Helvetica"/>
          <w:color w:val="616074"/>
          <w:sz w:val="22"/>
          <w:szCs w:val="22"/>
          <w:lang w:eastAsia="en-US"/>
        </w:rPr>
        <w:t>Meeting ID: 319 969 5478</w:t>
      </w:r>
    </w:p>
    <w:p w14:paraId="3669E0EA" w14:textId="68344778" w:rsidR="00954207" w:rsidRDefault="0075062F" w:rsidP="0075062F">
      <w:pPr>
        <w:ind w:left="560"/>
        <w:rPr>
          <w:rFonts w:ascii="Avenir Next Medium" w:eastAsiaTheme="minorHAnsi" w:hAnsi="Avenir Next Medium" w:cs="Helvetica"/>
          <w:color w:val="616074"/>
          <w:sz w:val="22"/>
          <w:szCs w:val="22"/>
          <w:lang w:eastAsia="en-US"/>
        </w:rPr>
      </w:pPr>
      <w:r>
        <w:rPr>
          <w:rFonts w:ascii="Avenir Next Medium" w:eastAsiaTheme="minorHAnsi" w:hAnsi="Avenir Next Medium" w:cs="Helvetica"/>
          <w:color w:val="616074"/>
          <w:sz w:val="22"/>
          <w:szCs w:val="22"/>
          <w:lang w:eastAsia="en-US"/>
        </w:rPr>
        <w:t xml:space="preserve">   </w:t>
      </w:r>
      <w:r w:rsidRPr="0075062F">
        <w:rPr>
          <w:rFonts w:ascii="Avenir Next Medium" w:eastAsiaTheme="minorHAnsi" w:hAnsi="Avenir Next Medium" w:cs="Helvetica"/>
          <w:color w:val="616074"/>
          <w:sz w:val="22"/>
          <w:szCs w:val="22"/>
          <w:lang w:eastAsia="en-US"/>
        </w:rPr>
        <w:t xml:space="preserve">Passcode: </w:t>
      </w:r>
      <w:proofErr w:type="spellStart"/>
      <w:r w:rsidRPr="0075062F">
        <w:rPr>
          <w:rFonts w:ascii="Avenir Next Medium" w:eastAsiaTheme="minorHAnsi" w:hAnsi="Avenir Next Medium" w:cs="Helvetica"/>
          <w:color w:val="616074"/>
          <w:sz w:val="22"/>
          <w:szCs w:val="22"/>
          <w:lang w:eastAsia="en-US"/>
        </w:rPr>
        <w:t>nightvigil</w:t>
      </w:r>
      <w:proofErr w:type="spellEnd"/>
    </w:p>
    <w:p w14:paraId="55B807C2" w14:textId="77777777" w:rsidR="00286275" w:rsidRPr="00E06274" w:rsidRDefault="00286275" w:rsidP="008B2AB3">
      <w:pPr>
        <w:spacing w:after="160"/>
        <w:rPr>
          <w:rFonts w:ascii="Avenir Next" w:hAnsi="Avenir Next" w:cstheme="minorHAnsi"/>
          <w:b/>
          <w:bCs/>
          <w:color w:val="000000" w:themeColor="text1"/>
          <w:sz w:val="16"/>
          <w:szCs w:val="16"/>
        </w:rPr>
      </w:pPr>
    </w:p>
    <w:p w14:paraId="678EF9C8" w14:textId="36C66187" w:rsidR="00D30D8F" w:rsidRPr="00934E5F" w:rsidRDefault="005345EA" w:rsidP="00051CBC">
      <w:pPr>
        <w:rPr>
          <w:rFonts w:ascii="Avenir Next" w:hAnsi="Avenir Next"/>
          <w:b/>
          <w:bCs/>
          <w:color w:val="000000" w:themeColor="text1"/>
          <w:sz w:val="22"/>
          <w:szCs w:val="22"/>
        </w:rPr>
      </w:pPr>
      <w:r w:rsidRPr="00934E5F">
        <w:rPr>
          <w:rFonts w:ascii="Avenir Next" w:hAnsi="Avenir Next" w:cstheme="minorHAnsi"/>
          <w:b/>
          <w:bCs/>
          <w:color w:val="000000"/>
          <w:sz w:val="22"/>
          <w:szCs w:val="22"/>
        </w:rPr>
        <w:t>Church YouTube channel</w:t>
      </w:r>
    </w:p>
    <w:p w14:paraId="13677FAA" w14:textId="159F3F9B" w:rsidR="00A153F9" w:rsidRPr="00934E5F" w:rsidRDefault="00C2106E" w:rsidP="00934E5F">
      <w:pPr>
        <w:textAlignment w:val="baseline"/>
        <w:rPr>
          <w:rFonts w:ascii="Avenir Next" w:hAnsi="Avenir Next" w:cstheme="minorHAnsi"/>
          <w:color w:val="000000"/>
          <w:sz w:val="22"/>
          <w:szCs w:val="22"/>
        </w:rPr>
      </w:pPr>
      <w:r w:rsidRPr="00934E5F">
        <w:rPr>
          <w:rFonts w:ascii="Avenir Next" w:hAnsi="Avenir Next" w:cstheme="minorHAnsi"/>
          <w:color w:val="000000"/>
          <w:sz w:val="22"/>
          <w:szCs w:val="22"/>
        </w:rPr>
        <w:t>If you subscribe to King’s Church St Paul’s Cray YouTube channel, with the option to receive notifications, you will be alerted when a new resource is uploaded.</w:t>
      </w:r>
    </w:p>
    <w:p w14:paraId="0BCCBB43" w14:textId="7CA710EE" w:rsidR="00A153F9" w:rsidRPr="00934E5F" w:rsidRDefault="00A153F9" w:rsidP="008C6FB2">
      <w:pPr>
        <w:textAlignment w:val="baseline"/>
        <w:rPr>
          <w:rFonts w:ascii="Avenir Next" w:hAnsi="Avenir Next" w:cstheme="minorHAnsi"/>
          <w:color w:val="000000"/>
          <w:sz w:val="22"/>
          <w:szCs w:val="22"/>
        </w:rPr>
      </w:pPr>
      <w:r w:rsidRPr="00934E5F">
        <w:rPr>
          <w:rFonts w:ascii="Avenir Next" w:hAnsi="Avenir Next" w:cstheme="minorHAnsi"/>
          <w:color w:val="000000"/>
          <w:sz w:val="22"/>
          <w:szCs w:val="22"/>
        </w:rPr>
        <w:t>The link below will take you to</w:t>
      </w:r>
      <w:r w:rsidR="001B0B4E" w:rsidRPr="00934E5F">
        <w:rPr>
          <w:rFonts w:ascii="Avenir Next" w:hAnsi="Avenir Next" w:cstheme="minorHAnsi"/>
          <w:color w:val="000000"/>
          <w:sz w:val="22"/>
          <w:szCs w:val="22"/>
        </w:rPr>
        <w:t xml:space="preserve"> the Church YouTube</w:t>
      </w:r>
      <w:r w:rsidRPr="00934E5F">
        <w:rPr>
          <w:rFonts w:ascii="Avenir Next" w:hAnsi="Avenir Next" w:cstheme="minorHAnsi"/>
          <w:color w:val="000000"/>
          <w:sz w:val="22"/>
          <w:szCs w:val="22"/>
        </w:rPr>
        <w:t xml:space="preserve"> channel.</w:t>
      </w:r>
    </w:p>
    <w:p w14:paraId="25028CA5" w14:textId="1957D8BB" w:rsidR="00A153F9" w:rsidRPr="00934E5F" w:rsidRDefault="00E20342" w:rsidP="00A153F9">
      <w:pPr>
        <w:textAlignment w:val="baseline"/>
        <w:rPr>
          <w:rFonts w:ascii="Avenir Next" w:hAnsi="Avenir Next" w:cstheme="minorHAnsi"/>
          <w:color w:val="000000"/>
          <w:sz w:val="22"/>
          <w:szCs w:val="22"/>
        </w:rPr>
      </w:pPr>
      <w:hyperlink r:id="rId7" w:history="1">
        <w:r w:rsidR="008C6FB2" w:rsidRPr="00934E5F">
          <w:rPr>
            <w:rStyle w:val="Hyperlink"/>
            <w:rFonts w:ascii="Avenir Next" w:hAnsi="Avenir Next" w:cstheme="minorHAnsi"/>
            <w:sz w:val="22"/>
            <w:szCs w:val="22"/>
          </w:rPr>
          <w:t>https://bit.ly/2BjG1Je</w:t>
        </w:r>
      </w:hyperlink>
    </w:p>
    <w:p w14:paraId="764C55A2" w14:textId="6A22C78B" w:rsidR="00A153F9" w:rsidRPr="00934E5F" w:rsidRDefault="00A153F9" w:rsidP="008C6FB2">
      <w:pPr>
        <w:textAlignment w:val="baseline"/>
        <w:rPr>
          <w:rFonts w:ascii="Avenir Next" w:hAnsi="Avenir Next" w:cstheme="minorHAnsi"/>
          <w:color w:val="000000"/>
          <w:sz w:val="22"/>
          <w:szCs w:val="22"/>
        </w:rPr>
      </w:pPr>
      <w:r w:rsidRPr="00934E5F">
        <w:rPr>
          <w:rFonts w:ascii="Avenir Next" w:hAnsi="Avenir Next" w:cstheme="minorHAnsi"/>
          <w:color w:val="000000"/>
          <w:sz w:val="22"/>
          <w:szCs w:val="22"/>
        </w:rPr>
        <w:t>If you do not have a google account</w:t>
      </w:r>
      <w:r w:rsidR="00F61212" w:rsidRPr="00934E5F">
        <w:rPr>
          <w:rFonts w:ascii="Avenir Next" w:hAnsi="Avenir Next" w:cstheme="minorHAnsi"/>
          <w:color w:val="000000"/>
          <w:sz w:val="22"/>
          <w:szCs w:val="22"/>
        </w:rPr>
        <w:t>,</w:t>
      </w:r>
      <w:r w:rsidRPr="00934E5F">
        <w:rPr>
          <w:rFonts w:ascii="Avenir Next" w:hAnsi="Avenir Next" w:cstheme="minorHAnsi"/>
          <w:color w:val="000000"/>
          <w:sz w:val="22"/>
          <w:szCs w:val="22"/>
        </w:rPr>
        <w:t xml:space="preserve"> you will need to find out how you may still subscribe. There are videos that explain how you may do so.  Click on the link below to see an example.</w:t>
      </w:r>
    </w:p>
    <w:p w14:paraId="2BE08CE7" w14:textId="719A218E" w:rsidR="005D14F3" w:rsidRPr="00934E5F" w:rsidRDefault="00E20342" w:rsidP="00B86ADB">
      <w:pPr>
        <w:textAlignment w:val="baseline"/>
        <w:rPr>
          <w:rFonts w:ascii="Avenir Next" w:hAnsi="Avenir Next" w:cstheme="minorHAnsi"/>
          <w:color w:val="000000"/>
          <w:sz w:val="22"/>
          <w:szCs w:val="22"/>
        </w:rPr>
      </w:pPr>
      <w:hyperlink r:id="rId8" w:history="1">
        <w:r w:rsidR="00D30D8F" w:rsidRPr="00934E5F">
          <w:rPr>
            <w:rStyle w:val="Hyperlink"/>
            <w:rFonts w:ascii="Avenir Next" w:hAnsi="Avenir Next" w:cstheme="minorHAnsi"/>
            <w:sz w:val="22"/>
            <w:szCs w:val="22"/>
          </w:rPr>
          <w:t>https://youtu.be/wuoCvxnFnlA</w:t>
        </w:r>
      </w:hyperlink>
    </w:p>
    <w:p w14:paraId="544CD8AB" w14:textId="77777777" w:rsidR="00AC64CE" w:rsidRPr="00E06274" w:rsidRDefault="00AC64CE" w:rsidP="00F61212">
      <w:pPr>
        <w:spacing w:after="160"/>
        <w:rPr>
          <w:rFonts w:ascii="Avenir Next" w:hAnsi="Avenir Next" w:cstheme="minorHAnsi"/>
          <w:b/>
          <w:bCs/>
          <w:color w:val="000000"/>
          <w:sz w:val="16"/>
          <w:szCs w:val="16"/>
        </w:rPr>
      </w:pPr>
    </w:p>
    <w:p w14:paraId="78977627" w14:textId="38B9AA0E" w:rsidR="00555F29" w:rsidRPr="00E06274" w:rsidRDefault="008D5CC2" w:rsidP="00555F29">
      <w:pPr>
        <w:spacing w:after="160"/>
        <w:rPr>
          <w:rFonts w:ascii="Avenir Next" w:hAnsi="Avenir Next" w:cs="Arial"/>
          <w:color w:val="222222"/>
          <w:sz w:val="22"/>
          <w:szCs w:val="22"/>
          <w:lang w:bidi="en-GB"/>
        </w:rPr>
      </w:pPr>
      <w:r w:rsidRPr="00E06274">
        <w:rPr>
          <w:rFonts w:ascii="Avenir Next" w:hAnsi="Avenir Next" w:cstheme="minorHAnsi"/>
          <w:b/>
          <w:bCs/>
          <w:color w:val="000000"/>
          <w:sz w:val="22"/>
          <w:szCs w:val="22"/>
        </w:rPr>
        <w:t>Course</w:t>
      </w:r>
      <w:r w:rsidR="00F61212" w:rsidRPr="00E06274">
        <w:rPr>
          <w:rFonts w:ascii="Avenir Next" w:hAnsi="Avenir Next" w:cstheme="minorHAnsi"/>
          <w:b/>
          <w:bCs/>
          <w:color w:val="000000"/>
          <w:sz w:val="22"/>
          <w:szCs w:val="22"/>
        </w:rPr>
        <w:t>:</w:t>
      </w:r>
      <w:r w:rsidR="00F61212" w:rsidRPr="00E06274">
        <w:rPr>
          <w:rFonts w:ascii="Avenir Next" w:hAnsi="Avenir Next" w:cstheme="minorHAnsi"/>
          <w:color w:val="000000"/>
          <w:sz w:val="22"/>
          <w:szCs w:val="22"/>
        </w:rPr>
        <w:t> </w:t>
      </w:r>
      <w:r w:rsidR="00F61212" w:rsidRPr="00E06274">
        <w:rPr>
          <w:rFonts w:ascii="Avenir Next" w:eastAsia="Calibri" w:hAnsi="Avenir Next" w:cs="Calibri"/>
          <w:color w:val="000000"/>
          <w:sz w:val="22"/>
          <w:szCs w:val="22"/>
          <w:lang w:bidi="en-GB"/>
        </w:rPr>
        <w:t xml:space="preserve"> </w:t>
      </w:r>
      <w:r w:rsidR="000A54DA">
        <w:rPr>
          <w:rFonts w:ascii="Avenir Next" w:hAnsi="Avenir Next" w:cs="Arial"/>
          <w:color w:val="222222"/>
          <w:sz w:val="22"/>
          <w:szCs w:val="22"/>
          <w:lang w:bidi="en-GB"/>
        </w:rPr>
        <w:t>The Good Shepherd</w:t>
      </w:r>
    </w:p>
    <w:p w14:paraId="6C139E0D" w14:textId="39B20FE5" w:rsidR="00555F29" w:rsidRPr="00E06274" w:rsidRDefault="00C769EA" w:rsidP="00CD1E94">
      <w:pPr>
        <w:spacing w:after="160"/>
        <w:rPr>
          <w:rFonts w:ascii="Avenir Next" w:hAnsi="Avenir Next" w:cstheme="minorHAnsi"/>
          <w:color w:val="000000"/>
          <w:sz w:val="22"/>
          <w:szCs w:val="22"/>
        </w:rPr>
      </w:pPr>
      <w:r w:rsidRPr="00E06274">
        <w:rPr>
          <w:rFonts w:ascii="Avenir Next" w:hAnsi="Avenir Next" w:cstheme="minorHAnsi"/>
          <w:b/>
          <w:bCs/>
          <w:color w:val="000000"/>
          <w:sz w:val="22"/>
          <w:szCs w:val="22"/>
        </w:rPr>
        <w:t>Title</w:t>
      </w:r>
      <w:r w:rsidR="00DB5FC3" w:rsidRPr="00E06274">
        <w:rPr>
          <w:rFonts w:ascii="Avenir Next" w:hAnsi="Avenir Next" w:cstheme="minorHAnsi"/>
          <w:b/>
          <w:bCs/>
          <w:color w:val="000000"/>
          <w:sz w:val="22"/>
          <w:szCs w:val="22"/>
        </w:rPr>
        <w:t xml:space="preserve">:  </w:t>
      </w:r>
      <w:r w:rsidR="000A54DA">
        <w:rPr>
          <w:rFonts w:ascii="Avenir Next" w:hAnsi="Avenir Next" w:cstheme="minorHAnsi"/>
          <w:color w:val="000000"/>
          <w:sz w:val="22"/>
          <w:szCs w:val="22"/>
        </w:rPr>
        <w:t>The Good Shepherd</w:t>
      </w:r>
    </w:p>
    <w:p w14:paraId="0FFF7952" w14:textId="7CEE61AC" w:rsidR="00C769EA" w:rsidRPr="00E06274" w:rsidRDefault="00C769EA" w:rsidP="00C769EA">
      <w:pPr>
        <w:spacing w:after="160"/>
        <w:rPr>
          <w:rFonts w:ascii="Avenir Next" w:hAnsi="Avenir Next" w:cstheme="minorHAnsi"/>
          <w:color w:val="000000"/>
          <w:sz w:val="22"/>
          <w:szCs w:val="22"/>
        </w:rPr>
      </w:pPr>
      <w:r w:rsidRPr="00E06274">
        <w:rPr>
          <w:rFonts w:ascii="Avenir Next" w:hAnsi="Avenir Next" w:cstheme="minorHAnsi"/>
          <w:b/>
          <w:bCs/>
          <w:color w:val="000000"/>
          <w:sz w:val="22"/>
          <w:szCs w:val="22"/>
        </w:rPr>
        <w:t>Main text</w:t>
      </w:r>
      <w:r w:rsidR="00CE2B91">
        <w:rPr>
          <w:rFonts w:ascii="Avenir Next" w:hAnsi="Avenir Next" w:cstheme="minorHAnsi"/>
          <w:b/>
          <w:bCs/>
          <w:color w:val="000000"/>
          <w:sz w:val="22"/>
          <w:szCs w:val="22"/>
        </w:rPr>
        <w:t>s</w:t>
      </w:r>
      <w:r w:rsidRPr="00E06274">
        <w:rPr>
          <w:rFonts w:ascii="Avenir Next" w:hAnsi="Avenir Next" w:cstheme="minorHAnsi"/>
          <w:b/>
          <w:bCs/>
          <w:color w:val="000000"/>
          <w:sz w:val="22"/>
          <w:szCs w:val="22"/>
        </w:rPr>
        <w:t xml:space="preserve">:  </w:t>
      </w:r>
      <w:r w:rsidR="000A54DA" w:rsidRPr="000A54DA">
        <w:rPr>
          <w:rFonts w:ascii="Avenir Next Medium" w:hAnsi="Avenir Next Medium"/>
          <w:sz w:val="22"/>
          <w:szCs w:val="22"/>
          <w:lang w:bidi="en-GB"/>
        </w:rPr>
        <w:t>John 10:11-16 &amp; Psalm 23</w:t>
      </w:r>
    </w:p>
    <w:p w14:paraId="35C56A05" w14:textId="5FA4BF8E" w:rsidR="000A54DA" w:rsidRPr="000A54DA" w:rsidRDefault="00C769EA" w:rsidP="000A54DA">
      <w:pPr>
        <w:spacing w:after="160"/>
        <w:rPr>
          <w:rFonts w:ascii="Avenir Next" w:hAnsi="Avenir Next"/>
          <w:b/>
          <w:bCs/>
          <w:sz w:val="22"/>
          <w:szCs w:val="22"/>
        </w:rPr>
      </w:pPr>
      <w:r w:rsidRPr="00E06274">
        <w:rPr>
          <w:rFonts w:ascii="Avenir Next" w:hAnsi="Avenir Next" w:cstheme="minorHAnsi"/>
          <w:b/>
          <w:bCs/>
          <w:color w:val="000000"/>
          <w:sz w:val="22"/>
          <w:szCs w:val="22"/>
        </w:rPr>
        <w:t xml:space="preserve">Main points:  </w:t>
      </w:r>
      <w:r w:rsidR="00CE2B91" w:rsidRPr="00CE2B91">
        <w:rPr>
          <w:rFonts w:ascii="Avenir Next" w:hAnsi="Avenir Next"/>
          <w:sz w:val="22"/>
          <w:szCs w:val="22"/>
        </w:rPr>
        <w:br/>
      </w:r>
      <w:r w:rsidR="000A54DA" w:rsidRPr="000A54DA">
        <w:rPr>
          <w:rFonts w:ascii="Avenir Next" w:hAnsi="Avenir Next"/>
          <w:sz w:val="22"/>
          <w:szCs w:val="22"/>
        </w:rPr>
        <w:t>Jesus refer</w:t>
      </w:r>
      <w:r w:rsidR="000A54DA">
        <w:rPr>
          <w:rFonts w:ascii="Avenir Next" w:hAnsi="Avenir Next"/>
          <w:sz w:val="22"/>
          <w:szCs w:val="22"/>
        </w:rPr>
        <w:t>s</w:t>
      </w:r>
      <w:r w:rsidR="000A54DA" w:rsidRPr="000A54DA">
        <w:rPr>
          <w:rFonts w:ascii="Avenir Next" w:hAnsi="Avenir Next"/>
          <w:sz w:val="22"/>
          <w:szCs w:val="22"/>
        </w:rPr>
        <w:t xml:space="preserve"> to Himself as The Good Shepherd.</w:t>
      </w:r>
    </w:p>
    <w:p w14:paraId="2A22828F" w14:textId="7F03CB83" w:rsidR="000A54DA" w:rsidRPr="000A54DA" w:rsidRDefault="000A54DA" w:rsidP="000A54DA">
      <w:pPr>
        <w:spacing w:after="160"/>
        <w:rPr>
          <w:rFonts w:ascii="Avenir Next" w:hAnsi="Avenir Next"/>
          <w:sz w:val="22"/>
          <w:szCs w:val="22"/>
        </w:rPr>
      </w:pPr>
      <w:r w:rsidRPr="000A54DA">
        <w:rPr>
          <w:rFonts w:ascii="Avenir Next Medium" w:hAnsi="Avenir Next Medium"/>
          <w:sz w:val="22"/>
          <w:szCs w:val="22"/>
        </w:rPr>
        <w:t>The</w:t>
      </w:r>
      <w:r w:rsidRPr="000A54DA">
        <w:rPr>
          <w:rFonts w:ascii="Avenir Next" w:hAnsi="Avenir Next"/>
          <w:b/>
          <w:bCs/>
          <w:sz w:val="22"/>
          <w:szCs w:val="22"/>
        </w:rPr>
        <w:t xml:space="preserve"> </w:t>
      </w:r>
      <w:r w:rsidRPr="000A54DA">
        <w:rPr>
          <w:rFonts w:ascii="Avenir Next" w:hAnsi="Avenir Next"/>
          <w:sz w:val="22"/>
          <w:szCs w:val="22"/>
        </w:rPr>
        <w:t>…. Not a… - Jesus is the only Shepherd of God’s family – His sheep.</w:t>
      </w:r>
    </w:p>
    <w:p w14:paraId="1423100B" w14:textId="00396B4B" w:rsidR="000A54DA" w:rsidRPr="000A54DA" w:rsidRDefault="000A54DA" w:rsidP="000A54DA">
      <w:pPr>
        <w:spacing w:after="160"/>
        <w:rPr>
          <w:rFonts w:ascii="Avenir Next" w:hAnsi="Avenir Next"/>
          <w:sz w:val="22"/>
          <w:szCs w:val="22"/>
        </w:rPr>
      </w:pPr>
      <w:r w:rsidRPr="000A54DA">
        <w:rPr>
          <w:rFonts w:ascii="Avenir Next Medium" w:hAnsi="Avenir Next Medium"/>
          <w:sz w:val="22"/>
          <w:szCs w:val="22"/>
        </w:rPr>
        <w:t>Good</w:t>
      </w:r>
      <w:r w:rsidRPr="000A54DA">
        <w:rPr>
          <w:rFonts w:ascii="Avenir Next" w:hAnsi="Avenir Next"/>
          <w:sz w:val="22"/>
          <w:szCs w:val="22"/>
        </w:rPr>
        <w:t>…  As opposed to bad shepherds – e.g., the Pharisees that He was speaking to</w:t>
      </w:r>
      <w:r>
        <w:rPr>
          <w:rFonts w:ascii="Avenir Next" w:hAnsi="Avenir Next"/>
          <w:sz w:val="22"/>
          <w:szCs w:val="22"/>
        </w:rPr>
        <w:t>.</w:t>
      </w:r>
    </w:p>
    <w:p w14:paraId="3B2E07FE" w14:textId="6FF5679F" w:rsidR="000A54DA" w:rsidRDefault="000A54DA" w:rsidP="000A54DA">
      <w:pPr>
        <w:spacing w:after="160"/>
        <w:rPr>
          <w:rFonts w:ascii="Avenir Next" w:hAnsi="Avenir Next"/>
          <w:sz w:val="22"/>
          <w:szCs w:val="22"/>
        </w:rPr>
      </w:pPr>
      <w:r w:rsidRPr="000A54DA">
        <w:rPr>
          <w:rFonts w:ascii="Avenir Next Medium" w:hAnsi="Avenir Next Medium"/>
          <w:sz w:val="22"/>
          <w:szCs w:val="22"/>
        </w:rPr>
        <w:t>Shepherd</w:t>
      </w:r>
      <w:r w:rsidRPr="000A54DA">
        <w:rPr>
          <w:rFonts w:ascii="Avenir Next" w:hAnsi="Avenir Next"/>
          <w:sz w:val="22"/>
          <w:szCs w:val="22"/>
        </w:rPr>
        <w:t>…. The people Jesus was speaking to would have understood His use of the metaphor of a shepherd.  The welfare of the sheep depends on the character of the Shepherd.  All the sheep need to do is to hear the shepherd’s voice and to obediently follow him all the time.</w:t>
      </w:r>
    </w:p>
    <w:p w14:paraId="1D62FA51" w14:textId="593E040B" w:rsidR="000A54DA" w:rsidRPr="000A54DA" w:rsidRDefault="000A54DA" w:rsidP="000A54DA">
      <w:pPr>
        <w:spacing w:after="160"/>
        <w:rPr>
          <w:rFonts w:ascii="Avenir Next" w:hAnsi="Avenir Next"/>
          <w:b/>
          <w:bCs/>
          <w:sz w:val="22"/>
          <w:szCs w:val="22"/>
        </w:rPr>
      </w:pPr>
      <w:r>
        <w:rPr>
          <w:rFonts w:ascii="Avenir Next" w:hAnsi="Avenir Next"/>
          <w:sz w:val="22"/>
          <w:szCs w:val="22"/>
        </w:rPr>
        <w:t xml:space="preserve">David was an example of a good human shepherd.  He risked his life for the welfare of the sheep in his care.  </w:t>
      </w:r>
      <w:r w:rsidRPr="000A54DA">
        <w:rPr>
          <w:rFonts w:ascii="Avenir Next Medium" w:hAnsi="Avenir Next Medium"/>
          <w:i/>
          <w:iCs/>
          <w:sz w:val="22"/>
          <w:szCs w:val="22"/>
        </w:rPr>
        <w:t>1 Samuel 17:32-37</w:t>
      </w:r>
    </w:p>
    <w:p w14:paraId="2F88EB03" w14:textId="5D247579" w:rsidR="000A54DA" w:rsidRPr="00CE2B91" w:rsidRDefault="000A54DA" w:rsidP="000A54DA">
      <w:pPr>
        <w:spacing w:after="160"/>
        <w:rPr>
          <w:rFonts w:ascii="Avenir Next" w:hAnsi="Avenir Next" w:cstheme="minorHAnsi"/>
          <w:color w:val="000000"/>
          <w:sz w:val="22"/>
          <w:szCs w:val="22"/>
        </w:rPr>
      </w:pPr>
      <w:r>
        <w:rPr>
          <w:rFonts w:ascii="Avenir Next" w:hAnsi="Avenir Next"/>
          <w:sz w:val="22"/>
          <w:szCs w:val="22"/>
        </w:rPr>
        <w:t>David, as a human shepherd understood that the welfare of the sheep depended on the shepherd.  Psalm 23 therefore describes the benefits that sheep get by following The Good Shepherd.</w:t>
      </w:r>
    </w:p>
    <w:p w14:paraId="4A1FEE28" w14:textId="77777777" w:rsidR="000A54DA" w:rsidRPr="000A54DA" w:rsidRDefault="000A54DA" w:rsidP="000A54DA">
      <w:pPr>
        <w:rPr>
          <w:rFonts w:ascii="Avenir Next Medium" w:hAnsi="Avenir Next Medium"/>
          <w:color w:val="000000" w:themeColor="text1"/>
          <w:sz w:val="28"/>
          <w:szCs w:val="28"/>
        </w:rPr>
      </w:pPr>
      <w:r w:rsidRPr="000A54DA">
        <w:rPr>
          <w:rFonts w:ascii="Avenir Next Medium" w:hAnsi="Avenir Next Medium"/>
          <w:color w:val="000000" w:themeColor="text1"/>
          <w:sz w:val="28"/>
          <w:szCs w:val="28"/>
        </w:rPr>
        <w:t>Over the next few weeks, we will be focusing and meditating on these benefits of being sheep and having Lord Jesus as our Good Shepherd.</w:t>
      </w:r>
    </w:p>
    <w:p w14:paraId="46005AA9" w14:textId="77777777" w:rsidR="000A54DA" w:rsidRPr="000A54DA" w:rsidRDefault="000A54DA" w:rsidP="000A54DA">
      <w:pPr>
        <w:rPr>
          <w:rFonts w:ascii="Avenir Next Medium" w:hAnsi="Avenir Next Medium"/>
          <w:color w:val="000000" w:themeColor="text1"/>
          <w:sz w:val="28"/>
          <w:szCs w:val="28"/>
        </w:rPr>
      </w:pPr>
      <w:r w:rsidRPr="000A54DA">
        <w:rPr>
          <w:rFonts w:ascii="Avenir Next Medium" w:hAnsi="Avenir Next Medium"/>
          <w:color w:val="000000" w:themeColor="text1"/>
          <w:sz w:val="28"/>
          <w:szCs w:val="28"/>
        </w:rPr>
        <w:t>Each week we will focus on one benefit.</w:t>
      </w:r>
    </w:p>
    <w:p w14:paraId="0E7925B2" w14:textId="7929C239" w:rsidR="000A54DA" w:rsidRPr="000A54DA" w:rsidRDefault="000A54DA" w:rsidP="000A54DA">
      <w:pPr>
        <w:spacing w:after="160"/>
        <w:rPr>
          <w:rFonts w:ascii="Avenir Next" w:hAnsi="Avenir Next"/>
          <w:sz w:val="22"/>
          <w:szCs w:val="22"/>
        </w:rPr>
      </w:pPr>
    </w:p>
    <w:p w14:paraId="2F10666A" w14:textId="77777777" w:rsidR="000A54DA" w:rsidRPr="000A54DA" w:rsidRDefault="000A54DA" w:rsidP="000A54DA">
      <w:pPr>
        <w:spacing w:after="160"/>
        <w:rPr>
          <w:rFonts w:ascii="Avenir Next" w:hAnsi="Avenir Next"/>
          <w:sz w:val="22"/>
          <w:szCs w:val="22"/>
        </w:rPr>
      </w:pPr>
    </w:p>
    <w:p w14:paraId="44C15D8F" w14:textId="5E076A62" w:rsidR="00BE49C8" w:rsidRPr="00BE49C8" w:rsidRDefault="00BE49C8" w:rsidP="00CE2B91">
      <w:pPr>
        <w:rPr>
          <w:rFonts w:ascii="Avenir Next" w:hAnsi="Avenir Next"/>
          <w:b/>
          <w:bCs/>
          <w:sz w:val="22"/>
          <w:szCs w:val="22"/>
        </w:rPr>
      </w:pPr>
    </w:p>
    <w:sectPr w:rsidR="00BE49C8" w:rsidRPr="00BE49C8"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B3F6B" w14:textId="77777777" w:rsidR="00E20342" w:rsidRDefault="00E20342" w:rsidP="00CE41A8">
      <w:r>
        <w:separator/>
      </w:r>
    </w:p>
  </w:endnote>
  <w:endnote w:type="continuationSeparator" w:id="0">
    <w:p w14:paraId="66A39E54" w14:textId="77777777" w:rsidR="00E20342" w:rsidRDefault="00E20342"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venir Next">
    <w:panose1 w:val="020B0503020202020204"/>
    <w:charset w:val="00"/>
    <w:family w:val="swiss"/>
    <w:pitch w:val="variable"/>
    <w:sig w:usb0="8000002F" w:usb1="5000204A" w:usb2="00000000" w:usb3="00000000" w:csb0="0000009B" w:csb1="00000000"/>
  </w:font>
  <w:font w:name="Avenir Next Medium">
    <w:panose1 w:val="020B0603020202020204"/>
    <w:charset w:val="00"/>
    <w:family w:val="swiss"/>
    <w:pitch w:val="variable"/>
    <w:sig w:usb0="8000002F" w:usb1="5000204A" w:usb2="00000000" w:usb3="00000000" w:csb0="0000009B"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2D35B" w14:textId="77777777" w:rsidR="00E20342" w:rsidRDefault="00E20342" w:rsidP="00CE41A8">
      <w:r>
        <w:separator/>
      </w:r>
    </w:p>
  </w:footnote>
  <w:footnote w:type="continuationSeparator" w:id="0">
    <w:p w14:paraId="0C986914" w14:textId="77777777" w:rsidR="00E20342" w:rsidRDefault="00E20342"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7AEC"/>
    <w:multiLevelType w:val="hybridMultilevel"/>
    <w:tmpl w:val="E698004E"/>
    <w:lvl w:ilvl="0" w:tplc="18389A82">
      <w:start w:val="1"/>
      <w:numFmt w:val="decimal"/>
      <w:lvlText w:val="%1."/>
      <w:lvlJc w:val="left"/>
      <w:pPr>
        <w:tabs>
          <w:tab w:val="num" w:pos="720"/>
        </w:tabs>
        <w:ind w:left="720" w:hanging="360"/>
      </w:pPr>
    </w:lvl>
    <w:lvl w:ilvl="1" w:tplc="EC2CDC84" w:tentative="1">
      <w:start w:val="1"/>
      <w:numFmt w:val="decimal"/>
      <w:lvlText w:val="%2."/>
      <w:lvlJc w:val="left"/>
      <w:pPr>
        <w:tabs>
          <w:tab w:val="num" w:pos="1440"/>
        </w:tabs>
        <w:ind w:left="1440" w:hanging="360"/>
      </w:pPr>
    </w:lvl>
    <w:lvl w:ilvl="2" w:tplc="345E70A8" w:tentative="1">
      <w:start w:val="1"/>
      <w:numFmt w:val="decimal"/>
      <w:lvlText w:val="%3."/>
      <w:lvlJc w:val="left"/>
      <w:pPr>
        <w:tabs>
          <w:tab w:val="num" w:pos="2160"/>
        </w:tabs>
        <w:ind w:left="2160" w:hanging="360"/>
      </w:pPr>
    </w:lvl>
    <w:lvl w:ilvl="3" w:tplc="393E8DDA" w:tentative="1">
      <w:start w:val="1"/>
      <w:numFmt w:val="decimal"/>
      <w:lvlText w:val="%4."/>
      <w:lvlJc w:val="left"/>
      <w:pPr>
        <w:tabs>
          <w:tab w:val="num" w:pos="2880"/>
        </w:tabs>
        <w:ind w:left="2880" w:hanging="360"/>
      </w:pPr>
    </w:lvl>
    <w:lvl w:ilvl="4" w:tplc="81B44F5A" w:tentative="1">
      <w:start w:val="1"/>
      <w:numFmt w:val="decimal"/>
      <w:lvlText w:val="%5."/>
      <w:lvlJc w:val="left"/>
      <w:pPr>
        <w:tabs>
          <w:tab w:val="num" w:pos="3600"/>
        </w:tabs>
        <w:ind w:left="3600" w:hanging="360"/>
      </w:pPr>
    </w:lvl>
    <w:lvl w:ilvl="5" w:tplc="9C3E91E4" w:tentative="1">
      <w:start w:val="1"/>
      <w:numFmt w:val="decimal"/>
      <w:lvlText w:val="%6."/>
      <w:lvlJc w:val="left"/>
      <w:pPr>
        <w:tabs>
          <w:tab w:val="num" w:pos="4320"/>
        </w:tabs>
        <w:ind w:left="4320" w:hanging="360"/>
      </w:pPr>
    </w:lvl>
    <w:lvl w:ilvl="6" w:tplc="80E0B4DA" w:tentative="1">
      <w:start w:val="1"/>
      <w:numFmt w:val="decimal"/>
      <w:lvlText w:val="%7."/>
      <w:lvlJc w:val="left"/>
      <w:pPr>
        <w:tabs>
          <w:tab w:val="num" w:pos="5040"/>
        </w:tabs>
        <w:ind w:left="5040" w:hanging="360"/>
      </w:pPr>
    </w:lvl>
    <w:lvl w:ilvl="7" w:tplc="8ECE1FEA" w:tentative="1">
      <w:start w:val="1"/>
      <w:numFmt w:val="decimal"/>
      <w:lvlText w:val="%8."/>
      <w:lvlJc w:val="left"/>
      <w:pPr>
        <w:tabs>
          <w:tab w:val="num" w:pos="5760"/>
        </w:tabs>
        <w:ind w:left="5760" w:hanging="360"/>
      </w:pPr>
    </w:lvl>
    <w:lvl w:ilvl="8" w:tplc="9AB6C750" w:tentative="1">
      <w:start w:val="1"/>
      <w:numFmt w:val="decimal"/>
      <w:lvlText w:val="%9."/>
      <w:lvlJc w:val="left"/>
      <w:pPr>
        <w:tabs>
          <w:tab w:val="num" w:pos="6480"/>
        </w:tabs>
        <w:ind w:left="6480" w:hanging="360"/>
      </w:pPr>
    </w:lvl>
  </w:abstractNum>
  <w:abstractNum w:abstractNumId="1" w15:restartNumberingAfterBreak="0">
    <w:nsid w:val="05640D94"/>
    <w:multiLevelType w:val="hybridMultilevel"/>
    <w:tmpl w:val="105AACD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3233F"/>
    <w:multiLevelType w:val="hybridMultilevel"/>
    <w:tmpl w:val="E69A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BA75FF"/>
    <w:multiLevelType w:val="hybridMultilevel"/>
    <w:tmpl w:val="12CC7D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E73850"/>
    <w:multiLevelType w:val="hybridMultilevel"/>
    <w:tmpl w:val="1B20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7679C3"/>
    <w:multiLevelType w:val="hybridMultilevel"/>
    <w:tmpl w:val="078A8596"/>
    <w:lvl w:ilvl="0" w:tplc="49281430">
      <w:start w:val="1"/>
      <w:numFmt w:val="decimal"/>
      <w:lvlText w:val="%1."/>
      <w:lvlJc w:val="left"/>
      <w:pPr>
        <w:tabs>
          <w:tab w:val="num" w:pos="720"/>
        </w:tabs>
        <w:ind w:left="720" w:hanging="360"/>
      </w:pPr>
    </w:lvl>
    <w:lvl w:ilvl="1" w:tplc="C5222E1C" w:tentative="1">
      <w:start w:val="1"/>
      <w:numFmt w:val="decimal"/>
      <w:lvlText w:val="%2."/>
      <w:lvlJc w:val="left"/>
      <w:pPr>
        <w:tabs>
          <w:tab w:val="num" w:pos="1440"/>
        </w:tabs>
        <w:ind w:left="1440" w:hanging="360"/>
      </w:pPr>
    </w:lvl>
    <w:lvl w:ilvl="2" w:tplc="7340EB10" w:tentative="1">
      <w:start w:val="1"/>
      <w:numFmt w:val="decimal"/>
      <w:lvlText w:val="%3."/>
      <w:lvlJc w:val="left"/>
      <w:pPr>
        <w:tabs>
          <w:tab w:val="num" w:pos="2160"/>
        </w:tabs>
        <w:ind w:left="2160" w:hanging="360"/>
      </w:pPr>
    </w:lvl>
    <w:lvl w:ilvl="3" w:tplc="6540C34A" w:tentative="1">
      <w:start w:val="1"/>
      <w:numFmt w:val="decimal"/>
      <w:lvlText w:val="%4."/>
      <w:lvlJc w:val="left"/>
      <w:pPr>
        <w:tabs>
          <w:tab w:val="num" w:pos="2880"/>
        </w:tabs>
        <w:ind w:left="2880" w:hanging="360"/>
      </w:pPr>
    </w:lvl>
    <w:lvl w:ilvl="4" w:tplc="A3BC10CC" w:tentative="1">
      <w:start w:val="1"/>
      <w:numFmt w:val="decimal"/>
      <w:lvlText w:val="%5."/>
      <w:lvlJc w:val="left"/>
      <w:pPr>
        <w:tabs>
          <w:tab w:val="num" w:pos="3600"/>
        </w:tabs>
        <w:ind w:left="3600" w:hanging="360"/>
      </w:pPr>
    </w:lvl>
    <w:lvl w:ilvl="5" w:tplc="9E14DC24" w:tentative="1">
      <w:start w:val="1"/>
      <w:numFmt w:val="decimal"/>
      <w:lvlText w:val="%6."/>
      <w:lvlJc w:val="left"/>
      <w:pPr>
        <w:tabs>
          <w:tab w:val="num" w:pos="4320"/>
        </w:tabs>
        <w:ind w:left="4320" w:hanging="360"/>
      </w:pPr>
    </w:lvl>
    <w:lvl w:ilvl="6" w:tplc="EB88736A" w:tentative="1">
      <w:start w:val="1"/>
      <w:numFmt w:val="decimal"/>
      <w:lvlText w:val="%7."/>
      <w:lvlJc w:val="left"/>
      <w:pPr>
        <w:tabs>
          <w:tab w:val="num" w:pos="5040"/>
        </w:tabs>
        <w:ind w:left="5040" w:hanging="360"/>
      </w:pPr>
    </w:lvl>
    <w:lvl w:ilvl="7" w:tplc="07687D9A" w:tentative="1">
      <w:start w:val="1"/>
      <w:numFmt w:val="decimal"/>
      <w:lvlText w:val="%8."/>
      <w:lvlJc w:val="left"/>
      <w:pPr>
        <w:tabs>
          <w:tab w:val="num" w:pos="5760"/>
        </w:tabs>
        <w:ind w:left="5760" w:hanging="360"/>
      </w:pPr>
    </w:lvl>
    <w:lvl w:ilvl="8" w:tplc="016C0A9A" w:tentative="1">
      <w:start w:val="1"/>
      <w:numFmt w:val="decimal"/>
      <w:lvlText w:val="%9."/>
      <w:lvlJc w:val="left"/>
      <w:pPr>
        <w:tabs>
          <w:tab w:val="num" w:pos="6480"/>
        </w:tabs>
        <w:ind w:left="6480" w:hanging="360"/>
      </w:pPr>
    </w:lvl>
  </w:abstractNum>
  <w:abstractNum w:abstractNumId="6" w15:restartNumberingAfterBreak="0">
    <w:nsid w:val="201B6727"/>
    <w:multiLevelType w:val="hybridMultilevel"/>
    <w:tmpl w:val="4708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92726C"/>
    <w:multiLevelType w:val="hybridMultilevel"/>
    <w:tmpl w:val="E4A2DAAC"/>
    <w:lvl w:ilvl="0" w:tplc="B1B87B0A">
      <w:start w:val="1"/>
      <w:numFmt w:val="bullet"/>
      <w:lvlText w:val="•"/>
      <w:lvlJc w:val="left"/>
      <w:pPr>
        <w:tabs>
          <w:tab w:val="num" w:pos="720"/>
        </w:tabs>
        <w:ind w:left="720" w:hanging="360"/>
      </w:pPr>
      <w:rPr>
        <w:rFonts w:ascii="Arial" w:hAnsi="Arial" w:hint="default"/>
      </w:rPr>
    </w:lvl>
    <w:lvl w:ilvl="1" w:tplc="8BACBD5E" w:tentative="1">
      <w:start w:val="1"/>
      <w:numFmt w:val="bullet"/>
      <w:lvlText w:val="•"/>
      <w:lvlJc w:val="left"/>
      <w:pPr>
        <w:tabs>
          <w:tab w:val="num" w:pos="1440"/>
        </w:tabs>
        <w:ind w:left="1440" w:hanging="360"/>
      </w:pPr>
      <w:rPr>
        <w:rFonts w:ascii="Arial" w:hAnsi="Arial" w:hint="default"/>
      </w:rPr>
    </w:lvl>
    <w:lvl w:ilvl="2" w:tplc="3A180216" w:tentative="1">
      <w:start w:val="1"/>
      <w:numFmt w:val="bullet"/>
      <w:lvlText w:val="•"/>
      <w:lvlJc w:val="left"/>
      <w:pPr>
        <w:tabs>
          <w:tab w:val="num" w:pos="2160"/>
        </w:tabs>
        <w:ind w:left="2160" w:hanging="360"/>
      </w:pPr>
      <w:rPr>
        <w:rFonts w:ascii="Arial" w:hAnsi="Arial" w:hint="default"/>
      </w:rPr>
    </w:lvl>
    <w:lvl w:ilvl="3" w:tplc="50B6CE44" w:tentative="1">
      <w:start w:val="1"/>
      <w:numFmt w:val="bullet"/>
      <w:lvlText w:val="•"/>
      <w:lvlJc w:val="left"/>
      <w:pPr>
        <w:tabs>
          <w:tab w:val="num" w:pos="2880"/>
        </w:tabs>
        <w:ind w:left="2880" w:hanging="360"/>
      </w:pPr>
      <w:rPr>
        <w:rFonts w:ascii="Arial" w:hAnsi="Arial" w:hint="default"/>
      </w:rPr>
    </w:lvl>
    <w:lvl w:ilvl="4" w:tplc="7E0AE546" w:tentative="1">
      <w:start w:val="1"/>
      <w:numFmt w:val="bullet"/>
      <w:lvlText w:val="•"/>
      <w:lvlJc w:val="left"/>
      <w:pPr>
        <w:tabs>
          <w:tab w:val="num" w:pos="3600"/>
        </w:tabs>
        <w:ind w:left="3600" w:hanging="360"/>
      </w:pPr>
      <w:rPr>
        <w:rFonts w:ascii="Arial" w:hAnsi="Arial" w:hint="default"/>
      </w:rPr>
    </w:lvl>
    <w:lvl w:ilvl="5" w:tplc="739CAE34" w:tentative="1">
      <w:start w:val="1"/>
      <w:numFmt w:val="bullet"/>
      <w:lvlText w:val="•"/>
      <w:lvlJc w:val="left"/>
      <w:pPr>
        <w:tabs>
          <w:tab w:val="num" w:pos="4320"/>
        </w:tabs>
        <w:ind w:left="4320" w:hanging="360"/>
      </w:pPr>
      <w:rPr>
        <w:rFonts w:ascii="Arial" w:hAnsi="Arial" w:hint="default"/>
      </w:rPr>
    </w:lvl>
    <w:lvl w:ilvl="6" w:tplc="912CD816" w:tentative="1">
      <w:start w:val="1"/>
      <w:numFmt w:val="bullet"/>
      <w:lvlText w:val="•"/>
      <w:lvlJc w:val="left"/>
      <w:pPr>
        <w:tabs>
          <w:tab w:val="num" w:pos="5040"/>
        </w:tabs>
        <w:ind w:left="5040" w:hanging="360"/>
      </w:pPr>
      <w:rPr>
        <w:rFonts w:ascii="Arial" w:hAnsi="Arial" w:hint="default"/>
      </w:rPr>
    </w:lvl>
    <w:lvl w:ilvl="7" w:tplc="7EF28338" w:tentative="1">
      <w:start w:val="1"/>
      <w:numFmt w:val="bullet"/>
      <w:lvlText w:val="•"/>
      <w:lvlJc w:val="left"/>
      <w:pPr>
        <w:tabs>
          <w:tab w:val="num" w:pos="5760"/>
        </w:tabs>
        <w:ind w:left="5760" w:hanging="360"/>
      </w:pPr>
      <w:rPr>
        <w:rFonts w:ascii="Arial" w:hAnsi="Arial" w:hint="default"/>
      </w:rPr>
    </w:lvl>
    <w:lvl w:ilvl="8" w:tplc="65549EE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1E13F42"/>
    <w:multiLevelType w:val="hybridMultilevel"/>
    <w:tmpl w:val="1AA6C5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BC557C"/>
    <w:multiLevelType w:val="hybridMultilevel"/>
    <w:tmpl w:val="774AD858"/>
    <w:lvl w:ilvl="0" w:tplc="22486CB6">
      <w:start w:val="1"/>
      <w:numFmt w:val="decimal"/>
      <w:lvlText w:val="%1."/>
      <w:lvlJc w:val="left"/>
      <w:pPr>
        <w:tabs>
          <w:tab w:val="num" w:pos="720"/>
        </w:tabs>
        <w:ind w:left="720" w:hanging="360"/>
      </w:pPr>
    </w:lvl>
    <w:lvl w:ilvl="1" w:tplc="FDD6B6C4" w:tentative="1">
      <w:start w:val="1"/>
      <w:numFmt w:val="decimal"/>
      <w:lvlText w:val="%2."/>
      <w:lvlJc w:val="left"/>
      <w:pPr>
        <w:tabs>
          <w:tab w:val="num" w:pos="1440"/>
        </w:tabs>
        <w:ind w:left="1440" w:hanging="360"/>
      </w:pPr>
    </w:lvl>
    <w:lvl w:ilvl="2" w:tplc="1D3E2D8C" w:tentative="1">
      <w:start w:val="1"/>
      <w:numFmt w:val="decimal"/>
      <w:lvlText w:val="%3."/>
      <w:lvlJc w:val="left"/>
      <w:pPr>
        <w:tabs>
          <w:tab w:val="num" w:pos="2160"/>
        </w:tabs>
        <w:ind w:left="2160" w:hanging="360"/>
      </w:pPr>
    </w:lvl>
    <w:lvl w:ilvl="3" w:tplc="DB247998" w:tentative="1">
      <w:start w:val="1"/>
      <w:numFmt w:val="decimal"/>
      <w:lvlText w:val="%4."/>
      <w:lvlJc w:val="left"/>
      <w:pPr>
        <w:tabs>
          <w:tab w:val="num" w:pos="2880"/>
        </w:tabs>
        <w:ind w:left="2880" w:hanging="360"/>
      </w:pPr>
    </w:lvl>
    <w:lvl w:ilvl="4" w:tplc="1960B6FC" w:tentative="1">
      <w:start w:val="1"/>
      <w:numFmt w:val="decimal"/>
      <w:lvlText w:val="%5."/>
      <w:lvlJc w:val="left"/>
      <w:pPr>
        <w:tabs>
          <w:tab w:val="num" w:pos="3600"/>
        </w:tabs>
        <w:ind w:left="3600" w:hanging="360"/>
      </w:pPr>
    </w:lvl>
    <w:lvl w:ilvl="5" w:tplc="709A535A" w:tentative="1">
      <w:start w:val="1"/>
      <w:numFmt w:val="decimal"/>
      <w:lvlText w:val="%6."/>
      <w:lvlJc w:val="left"/>
      <w:pPr>
        <w:tabs>
          <w:tab w:val="num" w:pos="4320"/>
        </w:tabs>
        <w:ind w:left="4320" w:hanging="360"/>
      </w:pPr>
    </w:lvl>
    <w:lvl w:ilvl="6" w:tplc="33A4A628" w:tentative="1">
      <w:start w:val="1"/>
      <w:numFmt w:val="decimal"/>
      <w:lvlText w:val="%7."/>
      <w:lvlJc w:val="left"/>
      <w:pPr>
        <w:tabs>
          <w:tab w:val="num" w:pos="5040"/>
        </w:tabs>
        <w:ind w:left="5040" w:hanging="360"/>
      </w:pPr>
    </w:lvl>
    <w:lvl w:ilvl="7" w:tplc="E20C8DBE" w:tentative="1">
      <w:start w:val="1"/>
      <w:numFmt w:val="decimal"/>
      <w:lvlText w:val="%8."/>
      <w:lvlJc w:val="left"/>
      <w:pPr>
        <w:tabs>
          <w:tab w:val="num" w:pos="5760"/>
        </w:tabs>
        <w:ind w:left="5760" w:hanging="360"/>
      </w:pPr>
    </w:lvl>
    <w:lvl w:ilvl="8" w:tplc="206ACED0" w:tentative="1">
      <w:start w:val="1"/>
      <w:numFmt w:val="decimal"/>
      <w:lvlText w:val="%9."/>
      <w:lvlJc w:val="left"/>
      <w:pPr>
        <w:tabs>
          <w:tab w:val="num" w:pos="6480"/>
        </w:tabs>
        <w:ind w:left="6480" w:hanging="360"/>
      </w:pPr>
    </w:lvl>
  </w:abstractNum>
  <w:abstractNum w:abstractNumId="10" w15:restartNumberingAfterBreak="0">
    <w:nsid w:val="3C8F792E"/>
    <w:multiLevelType w:val="hybridMultilevel"/>
    <w:tmpl w:val="58D8B7E8"/>
    <w:lvl w:ilvl="0" w:tplc="F654B9C4">
      <w:start w:val="1"/>
      <w:numFmt w:val="bullet"/>
      <w:lvlText w:val="•"/>
      <w:lvlJc w:val="left"/>
      <w:pPr>
        <w:tabs>
          <w:tab w:val="num" w:pos="720"/>
        </w:tabs>
        <w:ind w:left="720" w:hanging="360"/>
      </w:pPr>
      <w:rPr>
        <w:rFonts w:ascii="Arial" w:hAnsi="Arial" w:hint="default"/>
      </w:rPr>
    </w:lvl>
    <w:lvl w:ilvl="1" w:tplc="4DDC8644" w:tentative="1">
      <w:start w:val="1"/>
      <w:numFmt w:val="bullet"/>
      <w:lvlText w:val="•"/>
      <w:lvlJc w:val="left"/>
      <w:pPr>
        <w:tabs>
          <w:tab w:val="num" w:pos="1440"/>
        </w:tabs>
        <w:ind w:left="1440" w:hanging="360"/>
      </w:pPr>
      <w:rPr>
        <w:rFonts w:ascii="Arial" w:hAnsi="Arial" w:hint="default"/>
      </w:rPr>
    </w:lvl>
    <w:lvl w:ilvl="2" w:tplc="5C8CC478" w:tentative="1">
      <w:start w:val="1"/>
      <w:numFmt w:val="bullet"/>
      <w:lvlText w:val="•"/>
      <w:lvlJc w:val="left"/>
      <w:pPr>
        <w:tabs>
          <w:tab w:val="num" w:pos="2160"/>
        </w:tabs>
        <w:ind w:left="2160" w:hanging="360"/>
      </w:pPr>
      <w:rPr>
        <w:rFonts w:ascii="Arial" w:hAnsi="Arial" w:hint="default"/>
      </w:rPr>
    </w:lvl>
    <w:lvl w:ilvl="3" w:tplc="BE9CF368" w:tentative="1">
      <w:start w:val="1"/>
      <w:numFmt w:val="bullet"/>
      <w:lvlText w:val="•"/>
      <w:lvlJc w:val="left"/>
      <w:pPr>
        <w:tabs>
          <w:tab w:val="num" w:pos="2880"/>
        </w:tabs>
        <w:ind w:left="2880" w:hanging="360"/>
      </w:pPr>
      <w:rPr>
        <w:rFonts w:ascii="Arial" w:hAnsi="Arial" w:hint="default"/>
      </w:rPr>
    </w:lvl>
    <w:lvl w:ilvl="4" w:tplc="6822509A" w:tentative="1">
      <w:start w:val="1"/>
      <w:numFmt w:val="bullet"/>
      <w:lvlText w:val="•"/>
      <w:lvlJc w:val="left"/>
      <w:pPr>
        <w:tabs>
          <w:tab w:val="num" w:pos="3600"/>
        </w:tabs>
        <w:ind w:left="3600" w:hanging="360"/>
      </w:pPr>
      <w:rPr>
        <w:rFonts w:ascii="Arial" w:hAnsi="Arial" w:hint="default"/>
      </w:rPr>
    </w:lvl>
    <w:lvl w:ilvl="5" w:tplc="A64EAC6E" w:tentative="1">
      <w:start w:val="1"/>
      <w:numFmt w:val="bullet"/>
      <w:lvlText w:val="•"/>
      <w:lvlJc w:val="left"/>
      <w:pPr>
        <w:tabs>
          <w:tab w:val="num" w:pos="4320"/>
        </w:tabs>
        <w:ind w:left="4320" w:hanging="360"/>
      </w:pPr>
      <w:rPr>
        <w:rFonts w:ascii="Arial" w:hAnsi="Arial" w:hint="default"/>
      </w:rPr>
    </w:lvl>
    <w:lvl w:ilvl="6" w:tplc="957E706C" w:tentative="1">
      <w:start w:val="1"/>
      <w:numFmt w:val="bullet"/>
      <w:lvlText w:val="•"/>
      <w:lvlJc w:val="left"/>
      <w:pPr>
        <w:tabs>
          <w:tab w:val="num" w:pos="5040"/>
        </w:tabs>
        <w:ind w:left="5040" w:hanging="360"/>
      </w:pPr>
      <w:rPr>
        <w:rFonts w:ascii="Arial" w:hAnsi="Arial" w:hint="default"/>
      </w:rPr>
    </w:lvl>
    <w:lvl w:ilvl="7" w:tplc="3E7A3344" w:tentative="1">
      <w:start w:val="1"/>
      <w:numFmt w:val="bullet"/>
      <w:lvlText w:val="•"/>
      <w:lvlJc w:val="left"/>
      <w:pPr>
        <w:tabs>
          <w:tab w:val="num" w:pos="5760"/>
        </w:tabs>
        <w:ind w:left="5760" w:hanging="360"/>
      </w:pPr>
      <w:rPr>
        <w:rFonts w:ascii="Arial" w:hAnsi="Arial" w:hint="default"/>
      </w:rPr>
    </w:lvl>
    <w:lvl w:ilvl="8" w:tplc="2E747B8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6351248"/>
    <w:multiLevelType w:val="hybridMultilevel"/>
    <w:tmpl w:val="05F4A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74B54A9"/>
    <w:multiLevelType w:val="hybridMultilevel"/>
    <w:tmpl w:val="270675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B152BB9"/>
    <w:multiLevelType w:val="hybridMultilevel"/>
    <w:tmpl w:val="0E7AD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2D21BD"/>
    <w:multiLevelType w:val="hybridMultilevel"/>
    <w:tmpl w:val="F62ED7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E834ACA"/>
    <w:multiLevelType w:val="hybridMultilevel"/>
    <w:tmpl w:val="DB305D48"/>
    <w:lvl w:ilvl="0" w:tplc="183AAA72">
      <w:start w:val="1"/>
      <w:numFmt w:val="bullet"/>
      <w:lvlText w:val="•"/>
      <w:lvlJc w:val="left"/>
      <w:pPr>
        <w:tabs>
          <w:tab w:val="num" w:pos="720"/>
        </w:tabs>
        <w:ind w:left="720" w:hanging="360"/>
      </w:pPr>
      <w:rPr>
        <w:rFonts w:ascii="Arial" w:hAnsi="Arial" w:hint="default"/>
      </w:rPr>
    </w:lvl>
    <w:lvl w:ilvl="1" w:tplc="5A1EAC4C" w:tentative="1">
      <w:start w:val="1"/>
      <w:numFmt w:val="bullet"/>
      <w:lvlText w:val="•"/>
      <w:lvlJc w:val="left"/>
      <w:pPr>
        <w:tabs>
          <w:tab w:val="num" w:pos="1440"/>
        </w:tabs>
        <w:ind w:left="1440" w:hanging="360"/>
      </w:pPr>
      <w:rPr>
        <w:rFonts w:ascii="Arial" w:hAnsi="Arial" w:hint="default"/>
      </w:rPr>
    </w:lvl>
    <w:lvl w:ilvl="2" w:tplc="82A20088" w:tentative="1">
      <w:start w:val="1"/>
      <w:numFmt w:val="bullet"/>
      <w:lvlText w:val="•"/>
      <w:lvlJc w:val="left"/>
      <w:pPr>
        <w:tabs>
          <w:tab w:val="num" w:pos="2160"/>
        </w:tabs>
        <w:ind w:left="2160" w:hanging="360"/>
      </w:pPr>
      <w:rPr>
        <w:rFonts w:ascii="Arial" w:hAnsi="Arial" w:hint="default"/>
      </w:rPr>
    </w:lvl>
    <w:lvl w:ilvl="3" w:tplc="C7E8A35E" w:tentative="1">
      <w:start w:val="1"/>
      <w:numFmt w:val="bullet"/>
      <w:lvlText w:val="•"/>
      <w:lvlJc w:val="left"/>
      <w:pPr>
        <w:tabs>
          <w:tab w:val="num" w:pos="2880"/>
        </w:tabs>
        <w:ind w:left="2880" w:hanging="360"/>
      </w:pPr>
      <w:rPr>
        <w:rFonts w:ascii="Arial" w:hAnsi="Arial" w:hint="default"/>
      </w:rPr>
    </w:lvl>
    <w:lvl w:ilvl="4" w:tplc="DFE29C6A" w:tentative="1">
      <w:start w:val="1"/>
      <w:numFmt w:val="bullet"/>
      <w:lvlText w:val="•"/>
      <w:lvlJc w:val="left"/>
      <w:pPr>
        <w:tabs>
          <w:tab w:val="num" w:pos="3600"/>
        </w:tabs>
        <w:ind w:left="3600" w:hanging="360"/>
      </w:pPr>
      <w:rPr>
        <w:rFonts w:ascii="Arial" w:hAnsi="Arial" w:hint="default"/>
      </w:rPr>
    </w:lvl>
    <w:lvl w:ilvl="5" w:tplc="36E43646" w:tentative="1">
      <w:start w:val="1"/>
      <w:numFmt w:val="bullet"/>
      <w:lvlText w:val="•"/>
      <w:lvlJc w:val="left"/>
      <w:pPr>
        <w:tabs>
          <w:tab w:val="num" w:pos="4320"/>
        </w:tabs>
        <w:ind w:left="4320" w:hanging="360"/>
      </w:pPr>
      <w:rPr>
        <w:rFonts w:ascii="Arial" w:hAnsi="Arial" w:hint="default"/>
      </w:rPr>
    </w:lvl>
    <w:lvl w:ilvl="6" w:tplc="9EE2CA84" w:tentative="1">
      <w:start w:val="1"/>
      <w:numFmt w:val="bullet"/>
      <w:lvlText w:val="•"/>
      <w:lvlJc w:val="left"/>
      <w:pPr>
        <w:tabs>
          <w:tab w:val="num" w:pos="5040"/>
        </w:tabs>
        <w:ind w:left="5040" w:hanging="360"/>
      </w:pPr>
      <w:rPr>
        <w:rFonts w:ascii="Arial" w:hAnsi="Arial" w:hint="default"/>
      </w:rPr>
    </w:lvl>
    <w:lvl w:ilvl="7" w:tplc="AAF64DFA" w:tentative="1">
      <w:start w:val="1"/>
      <w:numFmt w:val="bullet"/>
      <w:lvlText w:val="•"/>
      <w:lvlJc w:val="left"/>
      <w:pPr>
        <w:tabs>
          <w:tab w:val="num" w:pos="5760"/>
        </w:tabs>
        <w:ind w:left="5760" w:hanging="360"/>
      </w:pPr>
      <w:rPr>
        <w:rFonts w:ascii="Arial" w:hAnsi="Arial" w:hint="default"/>
      </w:rPr>
    </w:lvl>
    <w:lvl w:ilvl="8" w:tplc="F724EA7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2F54BED"/>
    <w:multiLevelType w:val="hybridMultilevel"/>
    <w:tmpl w:val="EF0C4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80B7913"/>
    <w:multiLevelType w:val="hybridMultilevel"/>
    <w:tmpl w:val="270C43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A230A6"/>
    <w:multiLevelType w:val="hybridMultilevel"/>
    <w:tmpl w:val="332EB9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3227D1"/>
    <w:multiLevelType w:val="hybridMultilevel"/>
    <w:tmpl w:val="5C0C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577835"/>
    <w:multiLevelType w:val="hybridMultilevel"/>
    <w:tmpl w:val="B528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7C79C1"/>
    <w:multiLevelType w:val="hybridMultilevel"/>
    <w:tmpl w:val="5F0CAC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1396AE5"/>
    <w:multiLevelType w:val="hybridMultilevel"/>
    <w:tmpl w:val="56882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C4619A"/>
    <w:multiLevelType w:val="hybridMultilevel"/>
    <w:tmpl w:val="398AC4DA"/>
    <w:lvl w:ilvl="0" w:tplc="7D2C90C8">
      <w:start w:val="1"/>
      <w:numFmt w:val="bullet"/>
      <w:lvlText w:val="•"/>
      <w:lvlJc w:val="left"/>
      <w:pPr>
        <w:tabs>
          <w:tab w:val="num" w:pos="720"/>
        </w:tabs>
        <w:ind w:left="720" w:hanging="360"/>
      </w:pPr>
      <w:rPr>
        <w:rFonts w:ascii="Arial" w:hAnsi="Arial" w:hint="default"/>
      </w:rPr>
    </w:lvl>
    <w:lvl w:ilvl="1" w:tplc="CC56AF5A" w:tentative="1">
      <w:start w:val="1"/>
      <w:numFmt w:val="bullet"/>
      <w:lvlText w:val="•"/>
      <w:lvlJc w:val="left"/>
      <w:pPr>
        <w:tabs>
          <w:tab w:val="num" w:pos="1440"/>
        </w:tabs>
        <w:ind w:left="1440" w:hanging="360"/>
      </w:pPr>
      <w:rPr>
        <w:rFonts w:ascii="Arial" w:hAnsi="Arial" w:hint="default"/>
      </w:rPr>
    </w:lvl>
    <w:lvl w:ilvl="2" w:tplc="7E284F1A" w:tentative="1">
      <w:start w:val="1"/>
      <w:numFmt w:val="bullet"/>
      <w:lvlText w:val="•"/>
      <w:lvlJc w:val="left"/>
      <w:pPr>
        <w:tabs>
          <w:tab w:val="num" w:pos="2160"/>
        </w:tabs>
        <w:ind w:left="2160" w:hanging="360"/>
      </w:pPr>
      <w:rPr>
        <w:rFonts w:ascii="Arial" w:hAnsi="Arial" w:hint="default"/>
      </w:rPr>
    </w:lvl>
    <w:lvl w:ilvl="3" w:tplc="256C023C" w:tentative="1">
      <w:start w:val="1"/>
      <w:numFmt w:val="bullet"/>
      <w:lvlText w:val="•"/>
      <w:lvlJc w:val="left"/>
      <w:pPr>
        <w:tabs>
          <w:tab w:val="num" w:pos="2880"/>
        </w:tabs>
        <w:ind w:left="2880" w:hanging="360"/>
      </w:pPr>
      <w:rPr>
        <w:rFonts w:ascii="Arial" w:hAnsi="Arial" w:hint="default"/>
      </w:rPr>
    </w:lvl>
    <w:lvl w:ilvl="4" w:tplc="F24CE53A" w:tentative="1">
      <w:start w:val="1"/>
      <w:numFmt w:val="bullet"/>
      <w:lvlText w:val="•"/>
      <w:lvlJc w:val="left"/>
      <w:pPr>
        <w:tabs>
          <w:tab w:val="num" w:pos="3600"/>
        </w:tabs>
        <w:ind w:left="3600" w:hanging="360"/>
      </w:pPr>
      <w:rPr>
        <w:rFonts w:ascii="Arial" w:hAnsi="Arial" w:hint="default"/>
      </w:rPr>
    </w:lvl>
    <w:lvl w:ilvl="5" w:tplc="5FCEE852" w:tentative="1">
      <w:start w:val="1"/>
      <w:numFmt w:val="bullet"/>
      <w:lvlText w:val="•"/>
      <w:lvlJc w:val="left"/>
      <w:pPr>
        <w:tabs>
          <w:tab w:val="num" w:pos="4320"/>
        </w:tabs>
        <w:ind w:left="4320" w:hanging="360"/>
      </w:pPr>
      <w:rPr>
        <w:rFonts w:ascii="Arial" w:hAnsi="Arial" w:hint="default"/>
      </w:rPr>
    </w:lvl>
    <w:lvl w:ilvl="6" w:tplc="59F0C08C" w:tentative="1">
      <w:start w:val="1"/>
      <w:numFmt w:val="bullet"/>
      <w:lvlText w:val="•"/>
      <w:lvlJc w:val="left"/>
      <w:pPr>
        <w:tabs>
          <w:tab w:val="num" w:pos="5040"/>
        </w:tabs>
        <w:ind w:left="5040" w:hanging="360"/>
      </w:pPr>
      <w:rPr>
        <w:rFonts w:ascii="Arial" w:hAnsi="Arial" w:hint="default"/>
      </w:rPr>
    </w:lvl>
    <w:lvl w:ilvl="7" w:tplc="570E2C20" w:tentative="1">
      <w:start w:val="1"/>
      <w:numFmt w:val="bullet"/>
      <w:lvlText w:val="•"/>
      <w:lvlJc w:val="left"/>
      <w:pPr>
        <w:tabs>
          <w:tab w:val="num" w:pos="5760"/>
        </w:tabs>
        <w:ind w:left="5760" w:hanging="360"/>
      </w:pPr>
      <w:rPr>
        <w:rFonts w:ascii="Arial" w:hAnsi="Arial" w:hint="default"/>
      </w:rPr>
    </w:lvl>
    <w:lvl w:ilvl="8" w:tplc="2014E3E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96F70BE"/>
    <w:multiLevelType w:val="hybridMultilevel"/>
    <w:tmpl w:val="28362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EE785C"/>
    <w:multiLevelType w:val="hybridMultilevel"/>
    <w:tmpl w:val="6512E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F27575"/>
    <w:multiLevelType w:val="hybridMultilevel"/>
    <w:tmpl w:val="A93CF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20"/>
  </w:num>
  <w:num w:numId="3">
    <w:abstractNumId w:val="16"/>
  </w:num>
  <w:num w:numId="4">
    <w:abstractNumId w:val="4"/>
  </w:num>
  <w:num w:numId="5">
    <w:abstractNumId w:val="12"/>
  </w:num>
  <w:num w:numId="6">
    <w:abstractNumId w:val="26"/>
  </w:num>
  <w:num w:numId="7">
    <w:abstractNumId w:val="22"/>
  </w:num>
  <w:num w:numId="8">
    <w:abstractNumId w:val="2"/>
  </w:num>
  <w:num w:numId="9">
    <w:abstractNumId w:val="11"/>
  </w:num>
  <w:num w:numId="10">
    <w:abstractNumId w:val="19"/>
  </w:num>
  <w:num w:numId="11">
    <w:abstractNumId w:val="0"/>
  </w:num>
  <w:num w:numId="12">
    <w:abstractNumId w:val="9"/>
  </w:num>
  <w:num w:numId="13">
    <w:abstractNumId w:val="8"/>
  </w:num>
  <w:num w:numId="14">
    <w:abstractNumId w:val="1"/>
  </w:num>
  <w:num w:numId="15">
    <w:abstractNumId w:val="5"/>
  </w:num>
  <w:num w:numId="16">
    <w:abstractNumId w:val="6"/>
  </w:num>
  <w:num w:numId="17">
    <w:abstractNumId w:val="17"/>
  </w:num>
  <w:num w:numId="18">
    <w:abstractNumId w:val="25"/>
  </w:num>
  <w:num w:numId="19">
    <w:abstractNumId w:val="18"/>
  </w:num>
  <w:num w:numId="20">
    <w:abstractNumId w:val="23"/>
  </w:num>
  <w:num w:numId="21">
    <w:abstractNumId w:val="3"/>
  </w:num>
  <w:num w:numId="22">
    <w:abstractNumId w:val="24"/>
  </w:num>
  <w:num w:numId="23">
    <w:abstractNumId w:val="10"/>
  </w:num>
  <w:num w:numId="24">
    <w:abstractNumId w:val="7"/>
  </w:num>
  <w:num w:numId="25">
    <w:abstractNumId w:val="13"/>
  </w:num>
  <w:num w:numId="26">
    <w:abstractNumId w:val="14"/>
  </w:num>
  <w:num w:numId="27">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1FCC"/>
    <w:rsid w:val="000022F6"/>
    <w:rsid w:val="000036FC"/>
    <w:rsid w:val="000073EF"/>
    <w:rsid w:val="00010EFD"/>
    <w:rsid w:val="000118C5"/>
    <w:rsid w:val="00011E63"/>
    <w:rsid w:val="000146E5"/>
    <w:rsid w:val="00014B77"/>
    <w:rsid w:val="00014B7D"/>
    <w:rsid w:val="00015739"/>
    <w:rsid w:val="00022010"/>
    <w:rsid w:val="00022778"/>
    <w:rsid w:val="000235C4"/>
    <w:rsid w:val="00023A7A"/>
    <w:rsid w:val="00030742"/>
    <w:rsid w:val="00030A2F"/>
    <w:rsid w:val="0003604F"/>
    <w:rsid w:val="00040F5F"/>
    <w:rsid w:val="0004115F"/>
    <w:rsid w:val="000500B3"/>
    <w:rsid w:val="00051CBC"/>
    <w:rsid w:val="00052377"/>
    <w:rsid w:val="00052E14"/>
    <w:rsid w:val="00053B09"/>
    <w:rsid w:val="00056C42"/>
    <w:rsid w:val="00057B34"/>
    <w:rsid w:val="00057BD8"/>
    <w:rsid w:val="00057BEE"/>
    <w:rsid w:val="000606B5"/>
    <w:rsid w:val="000610C4"/>
    <w:rsid w:val="0006389B"/>
    <w:rsid w:val="000639AF"/>
    <w:rsid w:val="00065647"/>
    <w:rsid w:val="00066C86"/>
    <w:rsid w:val="00067DE5"/>
    <w:rsid w:val="00070614"/>
    <w:rsid w:val="000721F3"/>
    <w:rsid w:val="00075F9C"/>
    <w:rsid w:val="000763A8"/>
    <w:rsid w:val="00076FCA"/>
    <w:rsid w:val="000809A8"/>
    <w:rsid w:val="00082B0E"/>
    <w:rsid w:val="0008318A"/>
    <w:rsid w:val="000833CD"/>
    <w:rsid w:val="00091396"/>
    <w:rsid w:val="00093909"/>
    <w:rsid w:val="000A20BD"/>
    <w:rsid w:val="000A54DA"/>
    <w:rsid w:val="000A6B17"/>
    <w:rsid w:val="000B0AFF"/>
    <w:rsid w:val="000B0D59"/>
    <w:rsid w:val="000B1081"/>
    <w:rsid w:val="000B10D7"/>
    <w:rsid w:val="000B7C39"/>
    <w:rsid w:val="000C0147"/>
    <w:rsid w:val="000D17CD"/>
    <w:rsid w:val="000D19DC"/>
    <w:rsid w:val="000D75BB"/>
    <w:rsid w:val="000E1177"/>
    <w:rsid w:val="000E1518"/>
    <w:rsid w:val="000E213D"/>
    <w:rsid w:val="000E26ED"/>
    <w:rsid w:val="000E2F07"/>
    <w:rsid w:val="000E304B"/>
    <w:rsid w:val="000F568F"/>
    <w:rsid w:val="000F5BD1"/>
    <w:rsid w:val="000F6B9E"/>
    <w:rsid w:val="001059E0"/>
    <w:rsid w:val="00105C98"/>
    <w:rsid w:val="0010797D"/>
    <w:rsid w:val="00113ABA"/>
    <w:rsid w:val="00114132"/>
    <w:rsid w:val="0011761B"/>
    <w:rsid w:val="0012213E"/>
    <w:rsid w:val="00124888"/>
    <w:rsid w:val="001250E6"/>
    <w:rsid w:val="001277AE"/>
    <w:rsid w:val="00131954"/>
    <w:rsid w:val="00133D9E"/>
    <w:rsid w:val="0013436F"/>
    <w:rsid w:val="00135C60"/>
    <w:rsid w:val="0014005E"/>
    <w:rsid w:val="00140B8B"/>
    <w:rsid w:val="00141E5E"/>
    <w:rsid w:val="00146241"/>
    <w:rsid w:val="00147CD5"/>
    <w:rsid w:val="00150921"/>
    <w:rsid w:val="001547D0"/>
    <w:rsid w:val="001562D9"/>
    <w:rsid w:val="001607FB"/>
    <w:rsid w:val="00162509"/>
    <w:rsid w:val="00162B98"/>
    <w:rsid w:val="00171CA5"/>
    <w:rsid w:val="00171F36"/>
    <w:rsid w:val="00180B09"/>
    <w:rsid w:val="001824A4"/>
    <w:rsid w:val="0018356B"/>
    <w:rsid w:val="00184D55"/>
    <w:rsid w:val="00186327"/>
    <w:rsid w:val="00186A96"/>
    <w:rsid w:val="00187650"/>
    <w:rsid w:val="001904AE"/>
    <w:rsid w:val="00190CC1"/>
    <w:rsid w:val="00191656"/>
    <w:rsid w:val="00191FBB"/>
    <w:rsid w:val="00192833"/>
    <w:rsid w:val="00194D60"/>
    <w:rsid w:val="00196489"/>
    <w:rsid w:val="001A34DB"/>
    <w:rsid w:val="001A4DA8"/>
    <w:rsid w:val="001A51C5"/>
    <w:rsid w:val="001A5314"/>
    <w:rsid w:val="001A6E32"/>
    <w:rsid w:val="001A7538"/>
    <w:rsid w:val="001B0B4E"/>
    <w:rsid w:val="001B1CD7"/>
    <w:rsid w:val="001B4D10"/>
    <w:rsid w:val="001C0DBC"/>
    <w:rsid w:val="001C18D8"/>
    <w:rsid w:val="001C34CC"/>
    <w:rsid w:val="001D1B30"/>
    <w:rsid w:val="001D2BDB"/>
    <w:rsid w:val="001D43B7"/>
    <w:rsid w:val="001D43F3"/>
    <w:rsid w:val="001E7459"/>
    <w:rsid w:val="001E750B"/>
    <w:rsid w:val="001F5687"/>
    <w:rsid w:val="001F5B2B"/>
    <w:rsid w:val="001F6568"/>
    <w:rsid w:val="001F6F00"/>
    <w:rsid w:val="00200813"/>
    <w:rsid w:val="002100B9"/>
    <w:rsid w:val="00210BD5"/>
    <w:rsid w:val="00217254"/>
    <w:rsid w:val="00217CBA"/>
    <w:rsid w:val="002209CD"/>
    <w:rsid w:val="00220A2C"/>
    <w:rsid w:val="00220E15"/>
    <w:rsid w:val="00227FAE"/>
    <w:rsid w:val="002313F3"/>
    <w:rsid w:val="0023373F"/>
    <w:rsid w:val="00233AB7"/>
    <w:rsid w:val="0023433F"/>
    <w:rsid w:val="00235317"/>
    <w:rsid w:val="002439FD"/>
    <w:rsid w:val="00243D99"/>
    <w:rsid w:val="00246417"/>
    <w:rsid w:val="0025192C"/>
    <w:rsid w:val="0025212A"/>
    <w:rsid w:val="002546A8"/>
    <w:rsid w:val="002647E5"/>
    <w:rsid w:val="002649C1"/>
    <w:rsid w:val="002656A2"/>
    <w:rsid w:val="00265C95"/>
    <w:rsid w:val="00266FF3"/>
    <w:rsid w:val="00267AB2"/>
    <w:rsid w:val="00271E73"/>
    <w:rsid w:val="00272860"/>
    <w:rsid w:val="00273881"/>
    <w:rsid w:val="00273B16"/>
    <w:rsid w:val="00275FE6"/>
    <w:rsid w:val="00276A2A"/>
    <w:rsid w:val="00277EEF"/>
    <w:rsid w:val="00280B96"/>
    <w:rsid w:val="002818AF"/>
    <w:rsid w:val="00282E4B"/>
    <w:rsid w:val="00286275"/>
    <w:rsid w:val="00286FA7"/>
    <w:rsid w:val="00287A57"/>
    <w:rsid w:val="00287DE4"/>
    <w:rsid w:val="00291643"/>
    <w:rsid w:val="0029195D"/>
    <w:rsid w:val="00291ACA"/>
    <w:rsid w:val="00294092"/>
    <w:rsid w:val="00295EFB"/>
    <w:rsid w:val="002A2421"/>
    <w:rsid w:val="002A413C"/>
    <w:rsid w:val="002A563E"/>
    <w:rsid w:val="002B0FEE"/>
    <w:rsid w:val="002B1C66"/>
    <w:rsid w:val="002B2F4B"/>
    <w:rsid w:val="002B3A88"/>
    <w:rsid w:val="002C54A7"/>
    <w:rsid w:val="002C642A"/>
    <w:rsid w:val="002D3849"/>
    <w:rsid w:val="002D46C1"/>
    <w:rsid w:val="002D6CAC"/>
    <w:rsid w:val="002E078E"/>
    <w:rsid w:val="002E4237"/>
    <w:rsid w:val="00302C44"/>
    <w:rsid w:val="00303322"/>
    <w:rsid w:val="00304187"/>
    <w:rsid w:val="0030440B"/>
    <w:rsid w:val="00305A20"/>
    <w:rsid w:val="00306A39"/>
    <w:rsid w:val="003101C4"/>
    <w:rsid w:val="00310633"/>
    <w:rsid w:val="0031282B"/>
    <w:rsid w:val="0031485A"/>
    <w:rsid w:val="00315382"/>
    <w:rsid w:val="00320A54"/>
    <w:rsid w:val="00322DE8"/>
    <w:rsid w:val="00324B86"/>
    <w:rsid w:val="00327144"/>
    <w:rsid w:val="003339D2"/>
    <w:rsid w:val="0033664D"/>
    <w:rsid w:val="00337B97"/>
    <w:rsid w:val="003426C4"/>
    <w:rsid w:val="003454A3"/>
    <w:rsid w:val="003460AF"/>
    <w:rsid w:val="003464D7"/>
    <w:rsid w:val="003527EB"/>
    <w:rsid w:val="00357E01"/>
    <w:rsid w:val="00360158"/>
    <w:rsid w:val="003625DB"/>
    <w:rsid w:val="00365DB3"/>
    <w:rsid w:val="00367CDB"/>
    <w:rsid w:val="00373FF9"/>
    <w:rsid w:val="00375472"/>
    <w:rsid w:val="0038085F"/>
    <w:rsid w:val="00380E73"/>
    <w:rsid w:val="00382BE2"/>
    <w:rsid w:val="00383CD1"/>
    <w:rsid w:val="00383D30"/>
    <w:rsid w:val="00384603"/>
    <w:rsid w:val="00385C88"/>
    <w:rsid w:val="00390139"/>
    <w:rsid w:val="00391BF5"/>
    <w:rsid w:val="00395FFD"/>
    <w:rsid w:val="00396AAC"/>
    <w:rsid w:val="0039739A"/>
    <w:rsid w:val="003A09ED"/>
    <w:rsid w:val="003A1F1D"/>
    <w:rsid w:val="003A5567"/>
    <w:rsid w:val="003A6AA8"/>
    <w:rsid w:val="003B0F83"/>
    <w:rsid w:val="003B4437"/>
    <w:rsid w:val="003B57BF"/>
    <w:rsid w:val="003C2FAD"/>
    <w:rsid w:val="003D0F70"/>
    <w:rsid w:val="003D1A88"/>
    <w:rsid w:val="003D1E67"/>
    <w:rsid w:val="003D6B45"/>
    <w:rsid w:val="003D7288"/>
    <w:rsid w:val="003E0718"/>
    <w:rsid w:val="003E10FE"/>
    <w:rsid w:val="003E3CBB"/>
    <w:rsid w:val="003E4D59"/>
    <w:rsid w:val="003E5503"/>
    <w:rsid w:val="003E6918"/>
    <w:rsid w:val="003E6A76"/>
    <w:rsid w:val="003F0ECA"/>
    <w:rsid w:val="003F11F7"/>
    <w:rsid w:val="003F682B"/>
    <w:rsid w:val="003F6BFE"/>
    <w:rsid w:val="004058A4"/>
    <w:rsid w:val="00415B6B"/>
    <w:rsid w:val="00417CDD"/>
    <w:rsid w:val="00421841"/>
    <w:rsid w:val="0042195B"/>
    <w:rsid w:val="0042212F"/>
    <w:rsid w:val="00422E1E"/>
    <w:rsid w:val="00423920"/>
    <w:rsid w:val="00427941"/>
    <w:rsid w:val="00430748"/>
    <w:rsid w:val="004324E5"/>
    <w:rsid w:val="0043272F"/>
    <w:rsid w:val="00434209"/>
    <w:rsid w:val="00435B9D"/>
    <w:rsid w:val="0043619D"/>
    <w:rsid w:val="004468C8"/>
    <w:rsid w:val="00450D04"/>
    <w:rsid w:val="00451E12"/>
    <w:rsid w:val="00452592"/>
    <w:rsid w:val="00452C63"/>
    <w:rsid w:val="0045332D"/>
    <w:rsid w:val="00457492"/>
    <w:rsid w:val="004630F5"/>
    <w:rsid w:val="004643DD"/>
    <w:rsid w:val="004711BB"/>
    <w:rsid w:val="00471C39"/>
    <w:rsid w:val="00471F90"/>
    <w:rsid w:val="004721A4"/>
    <w:rsid w:val="0047257F"/>
    <w:rsid w:val="00477474"/>
    <w:rsid w:val="00477993"/>
    <w:rsid w:val="00486306"/>
    <w:rsid w:val="0049070C"/>
    <w:rsid w:val="004914F0"/>
    <w:rsid w:val="0049453A"/>
    <w:rsid w:val="00496058"/>
    <w:rsid w:val="004972F4"/>
    <w:rsid w:val="004A1186"/>
    <w:rsid w:val="004B002B"/>
    <w:rsid w:val="004B35A6"/>
    <w:rsid w:val="004B3E66"/>
    <w:rsid w:val="004B7517"/>
    <w:rsid w:val="004C3620"/>
    <w:rsid w:val="004C4A82"/>
    <w:rsid w:val="004C661C"/>
    <w:rsid w:val="004C668C"/>
    <w:rsid w:val="004D020A"/>
    <w:rsid w:val="004D1D9E"/>
    <w:rsid w:val="004D2D0A"/>
    <w:rsid w:val="004D2D9C"/>
    <w:rsid w:val="004D47BA"/>
    <w:rsid w:val="004D5D5A"/>
    <w:rsid w:val="004D6AB5"/>
    <w:rsid w:val="004D6D46"/>
    <w:rsid w:val="004E7AEC"/>
    <w:rsid w:val="004F2359"/>
    <w:rsid w:val="005015EA"/>
    <w:rsid w:val="005016F6"/>
    <w:rsid w:val="00502825"/>
    <w:rsid w:val="0050598D"/>
    <w:rsid w:val="00506B61"/>
    <w:rsid w:val="005076B0"/>
    <w:rsid w:val="00507981"/>
    <w:rsid w:val="00523069"/>
    <w:rsid w:val="00525B31"/>
    <w:rsid w:val="00526E48"/>
    <w:rsid w:val="00527D25"/>
    <w:rsid w:val="005320CC"/>
    <w:rsid w:val="005345EA"/>
    <w:rsid w:val="00536C7B"/>
    <w:rsid w:val="00541952"/>
    <w:rsid w:val="00544F25"/>
    <w:rsid w:val="00551637"/>
    <w:rsid w:val="00553353"/>
    <w:rsid w:val="00555F29"/>
    <w:rsid w:val="00555F71"/>
    <w:rsid w:val="00561B5B"/>
    <w:rsid w:val="00561FBF"/>
    <w:rsid w:val="005649F1"/>
    <w:rsid w:val="00573DCF"/>
    <w:rsid w:val="0057407A"/>
    <w:rsid w:val="00574B0C"/>
    <w:rsid w:val="00575D59"/>
    <w:rsid w:val="005760B9"/>
    <w:rsid w:val="0058140B"/>
    <w:rsid w:val="00583E87"/>
    <w:rsid w:val="005840B6"/>
    <w:rsid w:val="00587941"/>
    <w:rsid w:val="005904D1"/>
    <w:rsid w:val="00592D3D"/>
    <w:rsid w:val="00594293"/>
    <w:rsid w:val="00597ECA"/>
    <w:rsid w:val="005A1024"/>
    <w:rsid w:val="005A18C2"/>
    <w:rsid w:val="005A24F3"/>
    <w:rsid w:val="005A295B"/>
    <w:rsid w:val="005A4421"/>
    <w:rsid w:val="005A5178"/>
    <w:rsid w:val="005B510B"/>
    <w:rsid w:val="005C0B67"/>
    <w:rsid w:val="005C0FB5"/>
    <w:rsid w:val="005C26DE"/>
    <w:rsid w:val="005C3187"/>
    <w:rsid w:val="005D0599"/>
    <w:rsid w:val="005D14F3"/>
    <w:rsid w:val="005D2940"/>
    <w:rsid w:val="005D5F1F"/>
    <w:rsid w:val="005D60DA"/>
    <w:rsid w:val="005D6893"/>
    <w:rsid w:val="005E14AC"/>
    <w:rsid w:val="005E195D"/>
    <w:rsid w:val="005F07E8"/>
    <w:rsid w:val="005F7053"/>
    <w:rsid w:val="005F7B7E"/>
    <w:rsid w:val="0060085C"/>
    <w:rsid w:val="006063C2"/>
    <w:rsid w:val="0060694E"/>
    <w:rsid w:val="0061337A"/>
    <w:rsid w:val="006146FF"/>
    <w:rsid w:val="006239A2"/>
    <w:rsid w:val="00623E79"/>
    <w:rsid w:val="0062662E"/>
    <w:rsid w:val="00630148"/>
    <w:rsid w:val="00632AA6"/>
    <w:rsid w:val="006345D5"/>
    <w:rsid w:val="00635CF1"/>
    <w:rsid w:val="00637EC6"/>
    <w:rsid w:val="00637F43"/>
    <w:rsid w:val="0064129A"/>
    <w:rsid w:val="00641506"/>
    <w:rsid w:val="006443B8"/>
    <w:rsid w:val="00645E54"/>
    <w:rsid w:val="0065225B"/>
    <w:rsid w:val="006529DA"/>
    <w:rsid w:val="00655C2C"/>
    <w:rsid w:val="006561B8"/>
    <w:rsid w:val="0065658F"/>
    <w:rsid w:val="0066311C"/>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33A1"/>
    <w:rsid w:val="006B38FA"/>
    <w:rsid w:val="006B44E6"/>
    <w:rsid w:val="006B5842"/>
    <w:rsid w:val="006B609C"/>
    <w:rsid w:val="006B6417"/>
    <w:rsid w:val="006B6D37"/>
    <w:rsid w:val="006B7F56"/>
    <w:rsid w:val="006C23BC"/>
    <w:rsid w:val="006C3A61"/>
    <w:rsid w:val="006D131E"/>
    <w:rsid w:val="006D5215"/>
    <w:rsid w:val="006D6E78"/>
    <w:rsid w:val="006D6E95"/>
    <w:rsid w:val="006D7479"/>
    <w:rsid w:val="006E1374"/>
    <w:rsid w:val="006E4269"/>
    <w:rsid w:val="006E4A3A"/>
    <w:rsid w:val="006E525A"/>
    <w:rsid w:val="006F0A15"/>
    <w:rsid w:val="006F4EC0"/>
    <w:rsid w:val="006F61BE"/>
    <w:rsid w:val="00700313"/>
    <w:rsid w:val="007014B5"/>
    <w:rsid w:val="007072F9"/>
    <w:rsid w:val="00713151"/>
    <w:rsid w:val="00713FEC"/>
    <w:rsid w:val="00722B83"/>
    <w:rsid w:val="00725A08"/>
    <w:rsid w:val="00726C1B"/>
    <w:rsid w:val="0072702A"/>
    <w:rsid w:val="00730D32"/>
    <w:rsid w:val="00733041"/>
    <w:rsid w:val="0073374B"/>
    <w:rsid w:val="007347FA"/>
    <w:rsid w:val="00734F0A"/>
    <w:rsid w:val="00735933"/>
    <w:rsid w:val="00735C12"/>
    <w:rsid w:val="00740979"/>
    <w:rsid w:val="00743CC0"/>
    <w:rsid w:val="0075062F"/>
    <w:rsid w:val="00750FDB"/>
    <w:rsid w:val="00750FF0"/>
    <w:rsid w:val="00751CF2"/>
    <w:rsid w:val="0075222D"/>
    <w:rsid w:val="00756113"/>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1E07"/>
    <w:rsid w:val="007922F2"/>
    <w:rsid w:val="00793272"/>
    <w:rsid w:val="00794201"/>
    <w:rsid w:val="00795837"/>
    <w:rsid w:val="0079799E"/>
    <w:rsid w:val="007A03EF"/>
    <w:rsid w:val="007A107F"/>
    <w:rsid w:val="007A1475"/>
    <w:rsid w:val="007A1D32"/>
    <w:rsid w:val="007A4266"/>
    <w:rsid w:val="007A4F51"/>
    <w:rsid w:val="007B2684"/>
    <w:rsid w:val="007B2A1D"/>
    <w:rsid w:val="007B2D99"/>
    <w:rsid w:val="007B2E57"/>
    <w:rsid w:val="007C0137"/>
    <w:rsid w:val="007C0917"/>
    <w:rsid w:val="007C43B5"/>
    <w:rsid w:val="007C64D8"/>
    <w:rsid w:val="007D0712"/>
    <w:rsid w:val="007D1DC1"/>
    <w:rsid w:val="007D6393"/>
    <w:rsid w:val="007D67A3"/>
    <w:rsid w:val="007E0757"/>
    <w:rsid w:val="007E093C"/>
    <w:rsid w:val="007E2D11"/>
    <w:rsid w:val="007E3049"/>
    <w:rsid w:val="007E3617"/>
    <w:rsid w:val="007E532B"/>
    <w:rsid w:val="007E5A5C"/>
    <w:rsid w:val="007E5D91"/>
    <w:rsid w:val="007F157B"/>
    <w:rsid w:val="007F22AF"/>
    <w:rsid w:val="007F2E23"/>
    <w:rsid w:val="007F3CAB"/>
    <w:rsid w:val="007F5CE4"/>
    <w:rsid w:val="007F7BC4"/>
    <w:rsid w:val="00802F64"/>
    <w:rsid w:val="00804BEA"/>
    <w:rsid w:val="00804ECB"/>
    <w:rsid w:val="008050A3"/>
    <w:rsid w:val="008142A4"/>
    <w:rsid w:val="00814465"/>
    <w:rsid w:val="008161E2"/>
    <w:rsid w:val="0081732F"/>
    <w:rsid w:val="008208B5"/>
    <w:rsid w:val="008259BE"/>
    <w:rsid w:val="00830F43"/>
    <w:rsid w:val="00834241"/>
    <w:rsid w:val="00841A46"/>
    <w:rsid w:val="00843010"/>
    <w:rsid w:val="00850396"/>
    <w:rsid w:val="008503CC"/>
    <w:rsid w:val="008505B4"/>
    <w:rsid w:val="00855D49"/>
    <w:rsid w:val="00855DCD"/>
    <w:rsid w:val="008607FE"/>
    <w:rsid w:val="0086194E"/>
    <w:rsid w:val="00862D3F"/>
    <w:rsid w:val="00863025"/>
    <w:rsid w:val="00864175"/>
    <w:rsid w:val="00867F0F"/>
    <w:rsid w:val="00870696"/>
    <w:rsid w:val="0087323C"/>
    <w:rsid w:val="00874559"/>
    <w:rsid w:val="00875326"/>
    <w:rsid w:val="00875610"/>
    <w:rsid w:val="00880F94"/>
    <w:rsid w:val="008853DD"/>
    <w:rsid w:val="00885833"/>
    <w:rsid w:val="0088724B"/>
    <w:rsid w:val="008927DC"/>
    <w:rsid w:val="00892F53"/>
    <w:rsid w:val="008976A9"/>
    <w:rsid w:val="008A3D31"/>
    <w:rsid w:val="008A5495"/>
    <w:rsid w:val="008A75B4"/>
    <w:rsid w:val="008A7D14"/>
    <w:rsid w:val="008A7D68"/>
    <w:rsid w:val="008B2AB3"/>
    <w:rsid w:val="008B3DAE"/>
    <w:rsid w:val="008B479F"/>
    <w:rsid w:val="008B6049"/>
    <w:rsid w:val="008B6B02"/>
    <w:rsid w:val="008C0A3F"/>
    <w:rsid w:val="008C3578"/>
    <w:rsid w:val="008C4459"/>
    <w:rsid w:val="008C6FB2"/>
    <w:rsid w:val="008D17C7"/>
    <w:rsid w:val="008D2273"/>
    <w:rsid w:val="008D4909"/>
    <w:rsid w:val="008D5CC2"/>
    <w:rsid w:val="008E5B5E"/>
    <w:rsid w:val="008E663E"/>
    <w:rsid w:val="008F2802"/>
    <w:rsid w:val="008F3244"/>
    <w:rsid w:val="008F5690"/>
    <w:rsid w:val="00901770"/>
    <w:rsid w:val="00901C83"/>
    <w:rsid w:val="00902E2D"/>
    <w:rsid w:val="009034A5"/>
    <w:rsid w:val="00904170"/>
    <w:rsid w:val="00904B90"/>
    <w:rsid w:val="0091158E"/>
    <w:rsid w:val="009121FA"/>
    <w:rsid w:val="00915F12"/>
    <w:rsid w:val="00916152"/>
    <w:rsid w:val="00916362"/>
    <w:rsid w:val="00916B2D"/>
    <w:rsid w:val="0092583E"/>
    <w:rsid w:val="009264AB"/>
    <w:rsid w:val="00927585"/>
    <w:rsid w:val="009302CD"/>
    <w:rsid w:val="00931658"/>
    <w:rsid w:val="00934E5F"/>
    <w:rsid w:val="00940BD7"/>
    <w:rsid w:val="009434A8"/>
    <w:rsid w:val="0094355F"/>
    <w:rsid w:val="00947652"/>
    <w:rsid w:val="009529C4"/>
    <w:rsid w:val="00954207"/>
    <w:rsid w:val="00954CF7"/>
    <w:rsid w:val="00956415"/>
    <w:rsid w:val="00957BA4"/>
    <w:rsid w:val="00960FD0"/>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A7C3C"/>
    <w:rsid w:val="009B0613"/>
    <w:rsid w:val="009B066F"/>
    <w:rsid w:val="009B0934"/>
    <w:rsid w:val="009B0A8A"/>
    <w:rsid w:val="009B68C1"/>
    <w:rsid w:val="009C2048"/>
    <w:rsid w:val="009C3B13"/>
    <w:rsid w:val="009C7BA7"/>
    <w:rsid w:val="009D6BC8"/>
    <w:rsid w:val="009E2265"/>
    <w:rsid w:val="009E3725"/>
    <w:rsid w:val="009E4D9E"/>
    <w:rsid w:val="009E506D"/>
    <w:rsid w:val="009E5EE2"/>
    <w:rsid w:val="009E601B"/>
    <w:rsid w:val="009E758F"/>
    <w:rsid w:val="009F0648"/>
    <w:rsid w:val="009F1650"/>
    <w:rsid w:val="009F22CC"/>
    <w:rsid w:val="00A0151B"/>
    <w:rsid w:val="00A01AFB"/>
    <w:rsid w:val="00A0528F"/>
    <w:rsid w:val="00A077AE"/>
    <w:rsid w:val="00A10D34"/>
    <w:rsid w:val="00A10F19"/>
    <w:rsid w:val="00A12190"/>
    <w:rsid w:val="00A12D3B"/>
    <w:rsid w:val="00A153F9"/>
    <w:rsid w:val="00A1544C"/>
    <w:rsid w:val="00A15F0C"/>
    <w:rsid w:val="00A170A8"/>
    <w:rsid w:val="00A2068E"/>
    <w:rsid w:val="00A233D6"/>
    <w:rsid w:val="00A2483E"/>
    <w:rsid w:val="00A261DE"/>
    <w:rsid w:val="00A2768E"/>
    <w:rsid w:val="00A27A47"/>
    <w:rsid w:val="00A27B25"/>
    <w:rsid w:val="00A30C35"/>
    <w:rsid w:val="00A319F0"/>
    <w:rsid w:val="00A3460C"/>
    <w:rsid w:val="00A3578A"/>
    <w:rsid w:val="00A37D96"/>
    <w:rsid w:val="00A419A0"/>
    <w:rsid w:val="00A429E6"/>
    <w:rsid w:val="00A432C5"/>
    <w:rsid w:val="00A45323"/>
    <w:rsid w:val="00A46EA1"/>
    <w:rsid w:val="00A47EA6"/>
    <w:rsid w:val="00A50343"/>
    <w:rsid w:val="00A5067A"/>
    <w:rsid w:val="00A518C7"/>
    <w:rsid w:val="00A5395F"/>
    <w:rsid w:val="00A53B12"/>
    <w:rsid w:val="00A56649"/>
    <w:rsid w:val="00A5758F"/>
    <w:rsid w:val="00A605C8"/>
    <w:rsid w:val="00A61B10"/>
    <w:rsid w:val="00A62CE2"/>
    <w:rsid w:val="00A64359"/>
    <w:rsid w:val="00A67225"/>
    <w:rsid w:val="00A71186"/>
    <w:rsid w:val="00A71FAB"/>
    <w:rsid w:val="00A724EF"/>
    <w:rsid w:val="00A76C30"/>
    <w:rsid w:val="00A82602"/>
    <w:rsid w:val="00A86A8A"/>
    <w:rsid w:val="00A879DC"/>
    <w:rsid w:val="00A92265"/>
    <w:rsid w:val="00A94E3D"/>
    <w:rsid w:val="00AA153D"/>
    <w:rsid w:val="00AA1648"/>
    <w:rsid w:val="00AA2E8C"/>
    <w:rsid w:val="00AA465D"/>
    <w:rsid w:val="00AB23FC"/>
    <w:rsid w:val="00AB3DAC"/>
    <w:rsid w:val="00AB401B"/>
    <w:rsid w:val="00AB43A7"/>
    <w:rsid w:val="00AB4B8F"/>
    <w:rsid w:val="00AC014D"/>
    <w:rsid w:val="00AC315F"/>
    <w:rsid w:val="00AC64CE"/>
    <w:rsid w:val="00AC6E4E"/>
    <w:rsid w:val="00AD12F5"/>
    <w:rsid w:val="00AD307C"/>
    <w:rsid w:val="00AD65FD"/>
    <w:rsid w:val="00AD6A27"/>
    <w:rsid w:val="00AD7CB1"/>
    <w:rsid w:val="00AE0EB2"/>
    <w:rsid w:val="00AE1733"/>
    <w:rsid w:val="00AE4209"/>
    <w:rsid w:val="00AE544C"/>
    <w:rsid w:val="00AE6114"/>
    <w:rsid w:val="00AF035C"/>
    <w:rsid w:val="00AF19C0"/>
    <w:rsid w:val="00AF2D3A"/>
    <w:rsid w:val="00AF2E9F"/>
    <w:rsid w:val="00AF3036"/>
    <w:rsid w:val="00AF47A3"/>
    <w:rsid w:val="00AF5596"/>
    <w:rsid w:val="00B00010"/>
    <w:rsid w:val="00B04926"/>
    <w:rsid w:val="00B0715B"/>
    <w:rsid w:val="00B10F4B"/>
    <w:rsid w:val="00B11F00"/>
    <w:rsid w:val="00B14642"/>
    <w:rsid w:val="00B16CD7"/>
    <w:rsid w:val="00B20EEB"/>
    <w:rsid w:val="00B235BF"/>
    <w:rsid w:val="00B238A1"/>
    <w:rsid w:val="00B246C1"/>
    <w:rsid w:val="00B2763C"/>
    <w:rsid w:val="00B3028D"/>
    <w:rsid w:val="00B31085"/>
    <w:rsid w:val="00B311B1"/>
    <w:rsid w:val="00B337D5"/>
    <w:rsid w:val="00B33F84"/>
    <w:rsid w:val="00B34B45"/>
    <w:rsid w:val="00B37039"/>
    <w:rsid w:val="00B41DF9"/>
    <w:rsid w:val="00B42B98"/>
    <w:rsid w:val="00B468AD"/>
    <w:rsid w:val="00B569B3"/>
    <w:rsid w:val="00B578EC"/>
    <w:rsid w:val="00B66E85"/>
    <w:rsid w:val="00B674BB"/>
    <w:rsid w:val="00B71507"/>
    <w:rsid w:val="00B724AF"/>
    <w:rsid w:val="00B74ECF"/>
    <w:rsid w:val="00B81638"/>
    <w:rsid w:val="00B81F84"/>
    <w:rsid w:val="00B85378"/>
    <w:rsid w:val="00B86ADB"/>
    <w:rsid w:val="00B926BF"/>
    <w:rsid w:val="00B930BC"/>
    <w:rsid w:val="00B93F3B"/>
    <w:rsid w:val="00B973E3"/>
    <w:rsid w:val="00BA189E"/>
    <w:rsid w:val="00BA5153"/>
    <w:rsid w:val="00BA54A0"/>
    <w:rsid w:val="00BA5782"/>
    <w:rsid w:val="00BA5B89"/>
    <w:rsid w:val="00BA5F3E"/>
    <w:rsid w:val="00BB1378"/>
    <w:rsid w:val="00BB1FFC"/>
    <w:rsid w:val="00BB2582"/>
    <w:rsid w:val="00BB2F07"/>
    <w:rsid w:val="00BB63D9"/>
    <w:rsid w:val="00BC33F2"/>
    <w:rsid w:val="00BC41D5"/>
    <w:rsid w:val="00BC4C18"/>
    <w:rsid w:val="00BC796B"/>
    <w:rsid w:val="00BC79E1"/>
    <w:rsid w:val="00BC7F8F"/>
    <w:rsid w:val="00BD06F3"/>
    <w:rsid w:val="00BD1902"/>
    <w:rsid w:val="00BD1F76"/>
    <w:rsid w:val="00BD5556"/>
    <w:rsid w:val="00BE1532"/>
    <w:rsid w:val="00BE2C36"/>
    <w:rsid w:val="00BE49C8"/>
    <w:rsid w:val="00BF445C"/>
    <w:rsid w:val="00BF7181"/>
    <w:rsid w:val="00C003ED"/>
    <w:rsid w:val="00C033E1"/>
    <w:rsid w:val="00C045D4"/>
    <w:rsid w:val="00C13C75"/>
    <w:rsid w:val="00C1559B"/>
    <w:rsid w:val="00C161EC"/>
    <w:rsid w:val="00C2106E"/>
    <w:rsid w:val="00C24AC8"/>
    <w:rsid w:val="00C308AC"/>
    <w:rsid w:val="00C328A3"/>
    <w:rsid w:val="00C33442"/>
    <w:rsid w:val="00C33F9A"/>
    <w:rsid w:val="00C358DA"/>
    <w:rsid w:val="00C35CF1"/>
    <w:rsid w:val="00C41155"/>
    <w:rsid w:val="00C423DA"/>
    <w:rsid w:val="00C423E2"/>
    <w:rsid w:val="00C42865"/>
    <w:rsid w:val="00C42A84"/>
    <w:rsid w:val="00C43160"/>
    <w:rsid w:val="00C43615"/>
    <w:rsid w:val="00C44B18"/>
    <w:rsid w:val="00C46268"/>
    <w:rsid w:val="00C510AE"/>
    <w:rsid w:val="00C51DF6"/>
    <w:rsid w:val="00C532EC"/>
    <w:rsid w:val="00C60866"/>
    <w:rsid w:val="00C615D1"/>
    <w:rsid w:val="00C61C98"/>
    <w:rsid w:val="00C64364"/>
    <w:rsid w:val="00C64FF1"/>
    <w:rsid w:val="00C658A1"/>
    <w:rsid w:val="00C66A7F"/>
    <w:rsid w:val="00C67797"/>
    <w:rsid w:val="00C70C69"/>
    <w:rsid w:val="00C741E6"/>
    <w:rsid w:val="00C769EA"/>
    <w:rsid w:val="00C81DEC"/>
    <w:rsid w:val="00C87438"/>
    <w:rsid w:val="00C972CD"/>
    <w:rsid w:val="00CA2D40"/>
    <w:rsid w:val="00CB4F2B"/>
    <w:rsid w:val="00CB693D"/>
    <w:rsid w:val="00CC14B9"/>
    <w:rsid w:val="00CC2370"/>
    <w:rsid w:val="00CC33AA"/>
    <w:rsid w:val="00CC5AAC"/>
    <w:rsid w:val="00CC64CC"/>
    <w:rsid w:val="00CC7152"/>
    <w:rsid w:val="00CC77CD"/>
    <w:rsid w:val="00CD1E94"/>
    <w:rsid w:val="00CD2F6D"/>
    <w:rsid w:val="00CE2B91"/>
    <w:rsid w:val="00CE41A8"/>
    <w:rsid w:val="00CE4FD7"/>
    <w:rsid w:val="00CE606C"/>
    <w:rsid w:val="00CF27EF"/>
    <w:rsid w:val="00CF5622"/>
    <w:rsid w:val="00CF71BA"/>
    <w:rsid w:val="00D006A0"/>
    <w:rsid w:val="00D008DB"/>
    <w:rsid w:val="00D00939"/>
    <w:rsid w:val="00D02D7A"/>
    <w:rsid w:val="00D032C9"/>
    <w:rsid w:val="00D04E87"/>
    <w:rsid w:val="00D05298"/>
    <w:rsid w:val="00D14DC2"/>
    <w:rsid w:val="00D15427"/>
    <w:rsid w:val="00D201C9"/>
    <w:rsid w:val="00D21EC5"/>
    <w:rsid w:val="00D26F75"/>
    <w:rsid w:val="00D27348"/>
    <w:rsid w:val="00D30D8F"/>
    <w:rsid w:val="00D36667"/>
    <w:rsid w:val="00D3790A"/>
    <w:rsid w:val="00D40470"/>
    <w:rsid w:val="00D46EE1"/>
    <w:rsid w:val="00D50B37"/>
    <w:rsid w:val="00D52609"/>
    <w:rsid w:val="00D55D0C"/>
    <w:rsid w:val="00D57A5F"/>
    <w:rsid w:val="00D60362"/>
    <w:rsid w:val="00D614D9"/>
    <w:rsid w:val="00D65014"/>
    <w:rsid w:val="00D66520"/>
    <w:rsid w:val="00D66E42"/>
    <w:rsid w:val="00D705C9"/>
    <w:rsid w:val="00D729E9"/>
    <w:rsid w:val="00D76FE8"/>
    <w:rsid w:val="00D812DA"/>
    <w:rsid w:val="00D8280B"/>
    <w:rsid w:val="00D86680"/>
    <w:rsid w:val="00D87C07"/>
    <w:rsid w:val="00D90A02"/>
    <w:rsid w:val="00D9161B"/>
    <w:rsid w:val="00D91879"/>
    <w:rsid w:val="00D93232"/>
    <w:rsid w:val="00D93E06"/>
    <w:rsid w:val="00DA0C84"/>
    <w:rsid w:val="00DA2850"/>
    <w:rsid w:val="00DA4917"/>
    <w:rsid w:val="00DB01B3"/>
    <w:rsid w:val="00DB1361"/>
    <w:rsid w:val="00DB14A3"/>
    <w:rsid w:val="00DB2CA0"/>
    <w:rsid w:val="00DB5FC3"/>
    <w:rsid w:val="00DC0C20"/>
    <w:rsid w:val="00DC12DC"/>
    <w:rsid w:val="00DC222B"/>
    <w:rsid w:val="00DC3D60"/>
    <w:rsid w:val="00DD3711"/>
    <w:rsid w:val="00DD39AD"/>
    <w:rsid w:val="00DD3B5B"/>
    <w:rsid w:val="00DD5E44"/>
    <w:rsid w:val="00DD61B5"/>
    <w:rsid w:val="00DD6E1A"/>
    <w:rsid w:val="00DE0F51"/>
    <w:rsid w:val="00DE1A3B"/>
    <w:rsid w:val="00DE52B3"/>
    <w:rsid w:val="00DF07F1"/>
    <w:rsid w:val="00DF1065"/>
    <w:rsid w:val="00DF4DDB"/>
    <w:rsid w:val="00DF5464"/>
    <w:rsid w:val="00DF6C35"/>
    <w:rsid w:val="00DF731F"/>
    <w:rsid w:val="00E01C23"/>
    <w:rsid w:val="00E045E8"/>
    <w:rsid w:val="00E06274"/>
    <w:rsid w:val="00E071D8"/>
    <w:rsid w:val="00E11817"/>
    <w:rsid w:val="00E11F1C"/>
    <w:rsid w:val="00E20342"/>
    <w:rsid w:val="00E23A4A"/>
    <w:rsid w:val="00E27FFE"/>
    <w:rsid w:val="00E3016F"/>
    <w:rsid w:val="00E343DC"/>
    <w:rsid w:val="00E37FC1"/>
    <w:rsid w:val="00E469C3"/>
    <w:rsid w:val="00E46C91"/>
    <w:rsid w:val="00E4773A"/>
    <w:rsid w:val="00E50592"/>
    <w:rsid w:val="00E56BD6"/>
    <w:rsid w:val="00E60380"/>
    <w:rsid w:val="00E67125"/>
    <w:rsid w:val="00E720AB"/>
    <w:rsid w:val="00E7733F"/>
    <w:rsid w:val="00E77885"/>
    <w:rsid w:val="00E77E8C"/>
    <w:rsid w:val="00E8551E"/>
    <w:rsid w:val="00E85ACA"/>
    <w:rsid w:val="00E92185"/>
    <w:rsid w:val="00E94A88"/>
    <w:rsid w:val="00E95B9D"/>
    <w:rsid w:val="00EA1121"/>
    <w:rsid w:val="00EA120B"/>
    <w:rsid w:val="00EA3122"/>
    <w:rsid w:val="00EA60EF"/>
    <w:rsid w:val="00EA6511"/>
    <w:rsid w:val="00EB361D"/>
    <w:rsid w:val="00EB4A24"/>
    <w:rsid w:val="00EB7B59"/>
    <w:rsid w:val="00EB7B6A"/>
    <w:rsid w:val="00EC24E7"/>
    <w:rsid w:val="00ED06C0"/>
    <w:rsid w:val="00ED189F"/>
    <w:rsid w:val="00ED1A6E"/>
    <w:rsid w:val="00ED2313"/>
    <w:rsid w:val="00ED3B0C"/>
    <w:rsid w:val="00ED555E"/>
    <w:rsid w:val="00ED5678"/>
    <w:rsid w:val="00ED5697"/>
    <w:rsid w:val="00ED598E"/>
    <w:rsid w:val="00EE169E"/>
    <w:rsid w:val="00EE4674"/>
    <w:rsid w:val="00EE52CB"/>
    <w:rsid w:val="00EE5FBE"/>
    <w:rsid w:val="00EF5CAD"/>
    <w:rsid w:val="00EF669B"/>
    <w:rsid w:val="00EF7AFF"/>
    <w:rsid w:val="00F00706"/>
    <w:rsid w:val="00F00B43"/>
    <w:rsid w:val="00F0183D"/>
    <w:rsid w:val="00F03F7E"/>
    <w:rsid w:val="00F04181"/>
    <w:rsid w:val="00F065C3"/>
    <w:rsid w:val="00F06D91"/>
    <w:rsid w:val="00F07F8A"/>
    <w:rsid w:val="00F1105E"/>
    <w:rsid w:val="00F154BB"/>
    <w:rsid w:val="00F15F1A"/>
    <w:rsid w:val="00F16060"/>
    <w:rsid w:val="00F178E6"/>
    <w:rsid w:val="00F22886"/>
    <w:rsid w:val="00F258BD"/>
    <w:rsid w:val="00F2746E"/>
    <w:rsid w:val="00F301F2"/>
    <w:rsid w:val="00F3218A"/>
    <w:rsid w:val="00F417D0"/>
    <w:rsid w:val="00F42ECC"/>
    <w:rsid w:val="00F4471E"/>
    <w:rsid w:val="00F44D74"/>
    <w:rsid w:val="00F47C1D"/>
    <w:rsid w:val="00F556A7"/>
    <w:rsid w:val="00F56E9D"/>
    <w:rsid w:val="00F608C3"/>
    <w:rsid w:val="00F60C26"/>
    <w:rsid w:val="00F61212"/>
    <w:rsid w:val="00F640BF"/>
    <w:rsid w:val="00F64F8F"/>
    <w:rsid w:val="00F6628F"/>
    <w:rsid w:val="00F70B39"/>
    <w:rsid w:val="00F71795"/>
    <w:rsid w:val="00F73219"/>
    <w:rsid w:val="00F76576"/>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A7329"/>
    <w:rsid w:val="00FB03B1"/>
    <w:rsid w:val="00FB06BC"/>
    <w:rsid w:val="00FC6D96"/>
    <w:rsid w:val="00FD2835"/>
    <w:rsid w:val="00FD357B"/>
    <w:rsid w:val="00FD4600"/>
    <w:rsid w:val="00FD64C5"/>
    <w:rsid w:val="00FD6511"/>
    <w:rsid w:val="00FE73D9"/>
    <w:rsid w:val="00FF1A7A"/>
    <w:rsid w:val="00FF2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92745756">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04709033">
      <w:bodyDiv w:val="1"/>
      <w:marLeft w:val="0"/>
      <w:marRight w:val="0"/>
      <w:marTop w:val="0"/>
      <w:marBottom w:val="0"/>
      <w:divBdr>
        <w:top w:val="none" w:sz="0" w:space="0" w:color="auto"/>
        <w:left w:val="none" w:sz="0" w:space="0" w:color="auto"/>
        <w:bottom w:val="none" w:sz="0" w:space="0" w:color="auto"/>
        <w:right w:val="none" w:sz="0" w:space="0" w:color="auto"/>
      </w:divBdr>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4941850">
      <w:bodyDiv w:val="1"/>
      <w:marLeft w:val="0"/>
      <w:marRight w:val="0"/>
      <w:marTop w:val="0"/>
      <w:marBottom w:val="0"/>
      <w:divBdr>
        <w:top w:val="none" w:sz="0" w:space="0" w:color="auto"/>
        <w:left w:val="none" w:sz="0" w:space="0" w:color="auto"/>
        <w:bottom w:val="none" w:sz="0" w:space="0" w:color="auto"/>
        <w:right w:val="none" w:sz="0" w:space="0" w:color="auto"/>
      </w:divBdr>
      <w:divsChild>
        <w:div w:id="2044551493">
          <w:marLeft w:val="907"/>
          <w:marRight w:val="0"/>
          <w:marTop w:val="0"/>
          <w:marBottom w:val="0"/>
          <w:divBdr>
            <w:top w:val="none" w:sz="0" w:space="0" w:color="auto"/>
            <w:left w:val="none" w:sz="0" w:space="0" w:color="auto"/>
            <w:bottom w:val="none" w:sz="0" w:space="0" w:color="auto"/>
            <w:right w:val="none" w:sz="0" w:space="0" w:color="auto"/>
          </w:divBdr>
        </w:div>
        <w:div w:id="2057970760">
          <w:marLeft w:val="907"/>
          <w:marRight w:val="0"/>
          <w:marTop w:val="0"/>
          <w:marBottom w:val="0"/>
          <w:divBdr>
            <w:top w:val="none" w:sz="0" w:space="0" w:color="auto"/>
            <w:left w:val="none" w:sz="0" w:space="0" w:color="auto"/>
            <w:bottom w:val="none" w:sz="0" w:space="0" w:color="auto"/>
            <w:right w:val="none" w:sz="0" w:space="0" w:color="auto"/>
          </w:divBdr>
        </w:div>
        <w:div w:id="1562784301">
          <w:marLeft w:val="907"/>
          <w:marRight w:val="0"/>
          <w:marTop w:val="0"/>
          <w:marBottom w:val="0"/>
          <w:divBdr>
            <w:top w:val="none" w:sz="0" w:space="0" w:color="auto"/>
            <w:left w:val="none" w:sz="0" w:space="0" w:color="auto"/>
            <w:bottom w:val="none" w:sz="0" w:space="0" w:color="auto"/>
            <w:right w:val="none" w:sz="0" w:space="0" w:color="auto"/>
          </w:divBdr>
        </w:div>
        <w:div w:id="2146965179">
          <w:marLeft w:val="907"/>
          <w:marRight w:val="0"/>
          <w:marTop w:val="0"/>
          <w:marBottom w:val="0"/>
          <w:divBdr>
            <w:top w:val="none" w:sz="0" w:space="0" w:color="auto"/>
            <w:left w:val="none" w:sz="0" w:space="0" w:color="auto"/>
            <w:bottom w:val="none" w:sz="0" w:space="0" w:color="auto"/>
            <w:right w:val="none" w:sz="0" w:space="0" w:color="auto"/>
          </w:divBdr>
        </w:div>
      </w:divsChild>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7641">
      <w:bodyDiv w:val="1"/>
      <w:marLeft w:val="0"/>
      <w:marRight w:val="0"/>
      <w:marTop w:val="0"/>
      <w:marBottom w:val="0"/>
      <w:divBdr>
        <w:top w:val="none" w:sz="0" w:space="0" w:color="auto"/>
        <w:left w:val="none" w:sz="0" w:space="0" w:color="auto"/>
        <w:bottom w:val="none" w:sz="0" w:space="0" w:color="auto"/>
        <w:right w:val="none" w:sz="0" w:space="0" w:color="auto"/>
      </w:divBdr>
      <w:divsChild>
        <w:div w:id="1449545636">
          <w:marLeft w:val="0"/>
          <w:marRight w:val="0"/>
          <w:marTop w:val="0"/>
          <w:marBottom w:val="0"/>
          <w:divBdr>
            <w:top w:val="none" w:sz="0" w:space="0" w:color="auto"/>
            <w:left w:val="none" w:sz="0" w:space="0" w:color="auto"/>
            <w:bottom w:val="none" w:sz="0" w:space="0" w:color="auto"/>
            <w:right w:val="none" w:sz="0" w:space="0" w:color="auto"/>
          </w:divBdr>
        </w:div>
        <w:div w:id="1420978470">
          <w:marLeft w:val="0"/>
          <w:marRight w:val="0"/>
          <w:marTop w:val="0"/>
          <w:marBottom w:val="0"/>
          <w:divBdr>
            <w:top w:val="none" w:sz="0" w:space="0" w:color="auto"/>
            <w:left w:val="none" w:sz="0" w:space="0" w:color="auto"/>
            <w:bottom w:val="none" w:sz="0" w:space="0" w:color="auto"/>
            <w:right w:val="none" w:sz="0" w:space="0" w:color="auto"/>
          </w:divBdr>
        </w:div>
        <w:div w:id="2028630261">
          <w:marLeft w:val="0"/>
          <w:marRight w:val="0"/>
          <w:marTop w:val="0"/>
          <w:marBottom w:val="0"/>
          <w:divBdr>
            <w:top w:val="none" w:sz="0" w:space="0" w:color="auto"/>
            <w:left w:val="none" w:sz="0" w:space="0" w:color="auto"/>
            <w:bottom w:val="none" w:sz="0" w:space="0" w:color="auto"/>
            <w:right w:val="none" w:sz="0" w:space="0" w:color="auto"/>
          </w:divBdr>
        </w:div>
        <w:div w:id="416906789">
          <w:marLeft w:val="0"/>
          <w:marRight w:val="0"/>
          <w:marTop w:val="0"/>
          <w:marBottom w:val="0"/>
          <w:divBdr>
            <w:top w:val="none" w:sz="0" w:space="0" w:color="auto"/>
            <w:left w:val="none" w:sz="0" w:space="0" w:color="auto"/>
            <w:bottom w:val="none" w:sz="0" w:space="0" w:color="auto"/>
            <w:right w:val="none" w:sz="0" w:space="0" w:color="auto"/>
          </w:divBdr>
        </w:div>
        <w:div w:id="1954702732">
          <w:marLeft w:val="0"/>
          <w:marRight w:val="0"/>
          <w:marTop w:val="0"/>
          <w:marBottom w:val="0"/>
          <w:divBdr>
            <w:top w:val="none" w:sz="0" w:space="0" w:color="auto"/>
            <w:left w:val="none" w:sz="0" w:space="0" w:color="auto"/>
            <w:bottom w:val="none" w:sz="0" w:space="0" w:color="auto"/>
            <w:right w:val="none" w:sz="0" w:space="0" w:color="auto"/>
          </w:divBdr>
        </w:div>
        <w:div w:id="1543131986">
          <w:marLeft w:val="0"/>
          <w:marRight w:val="0"/>
          <w:marTop w:val="0"/>
          <w:marBottom w:val="0"/>
          <w:divBdr>
            <w:top w:val="none" w:sz="0" w:space="0" w:color="auto"/>
            <w:left w:val="none" w:sz="0" w:space="0" w:color="auto"/>
            <w:bottom w:val="none" w:sz="0" w:space="0" w:color="auto"/>
            <w:right w:val="none" w:sz="0" w:space="0" w:color="auto"/>
          </w:divBdr>
        </w:div>
        <w:div w:id="231046391">
          <w:marLeft w:val="0"/>
          <w:marRight w:val="0"/>
          <w:marTop w:val="0"/>
          <w:marBottom w:val="0"/>
          <w:divBdr>
            <w:top w:val="none" w:sz="0" w:space="0" w:color="auto"/>
            <w:left w:val="none" w:sz="0" w:space="0" w:color="auto"/>
            <w:bottom w:val="none" w:sz="0" w:space="0" w:color="auto"/>
            <w:right w:val="none" w:sz="0" w:space="0" w:color="auto"/>
          </w:divBdr>
        </w:div>
        <w:div w:id="801927004">
          <w:marLeft w:val="0"/>
          <w:marRight w:val="0"/>
          <w:marTop w:val="0"/>
          <w:marBottom w:val="0"/>
          <w:divBdr>
            <w:top w:val="none" w:sz="0" w:space="0" w:color="auto"/>
            <w:left w:val="none" w:sz="0" w:space="0" w:color="auto"/>
            <w:bottom w:val="none" w:sz="0" w:space="0" w:color="auto"/>
            <w:right w:val="none" w:sz="0" w:space="0" w:color="auto"/>
          </w:divBdr>
        </w:div>
        <w:div w:id="1452938182">
          <w:marLeft w:val="0"/>
          <w:marRight w:val="0"/>
          <w:marTop w:val="0"/>
          <w:marBottom w:val="0"/>
          <w:divBdr>
            <w:top w:val="none" w:sz="0" w:space="0" w:color="auto"/>
            <w:left w:val="none" w:sz="0" w:space="0" w:color="auto"/>
            <w:bottom w:val="none" w:sz="0" w:space="0" w:color="auto"/>
            <w:right w:val="none" w:sz="0" w:space="0" w:color="auto"/>
          </w:divBdr>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886918643">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031224">
      <w:bodyDiv w:val="1"/>
      <w:marLeft w:val="0"/>
      <w:marRight w:val="0"/>
      <w:marTop w:val="0"/>
      <w:marBottom w:val="0"/>
      <w:divBdr>
        <w:top w:val="none" w:sz="0" w:space="0" w:color="auto"/>
        <w:left w:val="none" w:sz="0" w:space="0" w:color="auto"/>
        <w:bottom w:val="none" w:sz="0" w:space="0" w:color="auto"/>
        <w:right w:val="none" w:sz="0" w:space="0" w:color="auto"/>
      </w:divBdr>
      <w:divsChild>
        <w:div w:id="1750342312">
          <w:marLeft w:val="0"/>
          <w:marRight w:val="0"/>
          <w:marTop w:val="0"/>
          <w:marBottom w:val="0"/>
          <w:divBdr>
            <w:top w:val="none" w:sz="0" w:space="0" w:color="auto"/>
            <w:left w:val="none" w:sz="0" w:space="0" w:color="auto"/>
            <w:bottom w:val="none" w:sz="0" w:space="0" w:color="auto"/>
            <w:right w:val="none" w:sz="0" w:space="0" w:color="auto"/>
          </w:divBdr>
          <w:divsChild>
            <w:div w:id="1921133517">
              <w:marLeft w:val="0"/>
              <w:marRight w:val="0"/>
              <w:marTop w:val="0"/>
              <w:marBottom w:val="0"/>
              <w:divBdr>
                <w:top w:val="none" w:sz="0" w:space="0" w:color="auto"/>
                <w:left w:val="none" w:sz="0" w:space="0" w:color="auto"/>
                <w:bottom w:val="none" w:sz="0" w:space="0" w:color="auto"/>
                <w:right w:val="none" w:sz="0" w:space="0" w:color="auto"/>
              </w:divBdr>
            </w:div>
            <w:div w:id="1976635767">
              <w:marLeft w:val="0"/>
              <w:marRight w:val="0"/>
              <w:marTop w:val="0"/>
              <w:marBottom w:val="0"/>
              <w:divBdr>
                <w:top w:val="none" w:sz="0" w:space="0" w:color="auto"/>
                <w:left w:val="none" w:sz="0" w:space="0" w:color="auto"/>
                <w:bottom w:val="none" w:sz="0" w:space="0" w:color="auto"/>
                <w:right w:val="none" w:sz="0" w:space="0" w:color="auto"/>
              </w:divBdr>
            </w:div>
            <w:div w:id="492644761">
              <w:marLeft w:val="0"/>
              <w:marRight w:val="0"/>
              <w:marTop w:val="0"/>
              <w:marBottom w:val="0"/>
              <w:divBdr>
                <w:top w:val="none" w:sz="0" w:space="0" w:color="auto"/>
                <w:left w:val="none" w:sz="0" w:space="0" w:color="auto"/>
                <w:bottom w:val="none" w:sz="0" w:space="0" w:color="auto"/>
                <w:right w:val="none" w:sz="0" w:space="0" w:color="auto"/>
              </w:divBdr>
            </w:div>
            <w:div w:id="1767115959">
              <w:marLeft w:val="0"/>
              <w:marRight w:val="0"/>
              <w:marTop w:val="0"/>
              <w:marBottom w:val="0"/>
              <w:divBdr>
                <w:top w:val="none" w:sz="0" w:space="0" w:color="auto"/>
                <w:left w:val="none" w:sz="0" w:space="0" w:color="auto"/>
                <w:bottom w:val="none" w:sz="0" w:space="0" w:color="auto"/>
                <w:right w:val="none" w:sz="0" w:space="0" w:color="auto"/>
              </w:divBdr>
            </w:div>
            <w:div w:id="1331055156">
              <w:marLeft w:val="0"/>
              <w:marRight w:val="0"/>
              <w:marTop w:val="0"/>
              <w:marBottom w:val="0"/>
              <w:divBdr>
                <w:top w:val="none" w:sz="0" w:space="0" w:color="auto"/>
                <w:left w:val="none" w:sz="0" w:space="0" w:color="auto"/>
                <w:bottom w:val="none" w:sz="0" w:space="0" w:color="auto"/>
                <w:right w:val="none" w:sz="0" w:space="0" w:color="auto"/>
              </w:divBdr>
            </w:div>
            <w:div w:id="1134830273">
              <w:marLeft w:val="0"/>
              <w:marRight w:val="0"/>
              <w:marTop w:val="0"/>
              <w:marBottom w:val="0"/>
              <w:divBdr>
                <w:top w:val="none" w:sz="0" w:space="0" w:color="auto"/>
                <w:left w:val="none" w:sz="0" w:space="0" w:color="auto"/>
                <w:bottom w:val="none" w:sz="0" w:space="0" w:color="auto"/>
                <w:right w:val="none" w:sz="0" w:space="0" w:color="auto"/>
              </w:divBdr>
            </w:div>
            <w:div w:id="1226839011">
              <w:marLeft w:val="0"/>
              <w:marRight w:val="0"/>
              <w:marTop w:val="0"/>
              <w:marBottom w:val="0"/>
              <w:divBdr>
                <w:top w:val="none" w:sz="0" w:space="0" w:color="auto"/>
                <w:left w:val="none" w:sz="0" w:space="0" w:color="auto"/>
                <w:bottom w:val="none" w:sz="0" w:space="0" w:color="auto"/>
                <w:right w:val="none" w:sz="0" w:space="0" w:color="auto"/>
              </w:divBdr>
            </w:div>
            <w:div w:id="160119922">
              <w:marLeft w:val="0"/>
              <w:marRight w:val="0"/>
              <w:marTop w:val="0"/>
              <w:marBottom w:val="0"/>
              <w:divBdr>
                <w:top w:val="none" w:sz="0" w:space="0" w:color="auto"/>
                <w:left w:val="none" w:sz="0" w:space="0" w:color="auto"/>
                <w:bottom w:val="none" w:sz="0" w:space="0" w:color="auto"/>
                <w:right w:val="none" w:sz="0" w:space="0" w:color="auto"/>
              </w:divBdr>
            </w:div>
            <w:div w:id="1998729757">
              <w:marLeft w:val="0"/>
              <w:marRight w:val="0"/>
              <w:marTop w:val="0"/>
              <w:marBottom w:val="0"/>
              <w:divBdr>
                <w:top w:val="none" w:sz="0" w:space="0" w:color="auto"/>
                <w:left w:val="none" w:sz="0" w:space="0" w:color="auto"/>
                <w:bottom w:val="none" w:sz="0" w:space="0" w:color="auto"/>
                <w:right w:val="none" w:sz="0" w:space="0" w:color="auto"/>
              </w:divBdr>
            </w:div>
            <w:div w:id="206841100">
              <w:marLeft w:val="0"/>
              <w:marRight w:val="0"/>
              <w:marTop w:val="0"/>
              <w:marBottom w:val="0"/>
              <w:divBdr>
                <w:top w:val="none" w:sz="0" w:space="0" w:color="auto"/>
                <w:left w:val="none" w:sz="0" w:space="0" w:color="auto"/>
                <w:bottom w:val="none" w:sz="0" w:space="0" w:color="auto"/>
                <w:right w:val="none" w:sz="0" w:space="0" w:color="auto"/>
              </w:divBdr>
            </w:div>
            <w:div w:id="1163929431">
              <w:marLeft w:val="0"/>
              <w:marRight w:val="0"/>
              <w:marTop w:val="0"/>
              <w:marBottom w:val="0"/>
              <w:divBdr>
                <w:top w:val="none" w:sz="0" w:space="0" w:color="auto"/>
                <w:left w:val="none" w:sz="0" w:space="0" w:color="auto"/>
                <w:bottom w:val="none" w:sz="0" w:space="0" w:color="auto"/>
                <w:right w:val="none" w:sz="0" w:space="0" w:color="auto"/>
              </w:divBdr>
            </w:div>
            <w:div w:id="1040128467">
              <w:marLeft w:val="0"/>
              <w:marRight w:val="0"/>
              <w:marTop w:val="0"/>
              <w:marBottom w:val="0"/>
              <w:divBdr>
                <w:top w:val="none" w:sz="0" w:space="0" w:color="auto"/>
                <w:left w:val="none" w:sz="0" w:space="0" w:color="auto"/>
                <w:bottom w:val="none" w:sz="0" w:space="0" w:color="auto"/>
                <w:right w:val="none" w:sz="0" w:space="0" w:color="auto"/>
              </w:divBdr>
            </w:div>
            <w:div w:id="957956364">
              <w:marLeft w:val="0"/>
              <w:marRight w:val="0"/>
              <w:marTop w:val="0"/>
              <w:marBottom w:val="0"/>
              <w:divBdr>
                <w:top w:val="none" w:sz="0" w:space="0" w:color="auto"/>
                <w:left w:val="none" w:sz="0" w:space="0" w:color="auto"/>
                <w:bottom w:val="none" w:sz="0" w:space="0" w:color="auto"/>
                <w:right w:val="none" w:sz="0" w:space="0" w:color="auto"/>
              </w:divBdr>
            </w:div>
            <w:div w:id="1962295170">
              <w:marLeft w:val="0"/>
              <w:marRight w:val="0"/>
              <w:marTop w:val="0"/>
              <w:marBottom w:val="0"/>
              <w:divBdr>
                <w:top w:val="none" w:sz="0" w:space="0" w:color="auto"/>
                <w:left w:val="none" w:sz="0" w:space="0" w:color="auto"/>
                <w:bottom w:val="none" w:sz="0" w:space="0" w:color="auto"/>
                <w:right w:val="none" w:sz="0" w:space="0" w:color="auto"/>
              </w:divBdr>
            </w:div>
            <w:div w:id="1935283208">
              <w:marLeft w:val="0"/>
              <w:marRight w:val="0"/>
              <w:marTop w:val="0"/>
              <w:marBottom w:val="0"/>
              <w:divBdr>
                <w:top w:val="none" w:sz="0" w:space="0" w:color="auto"/>
                <w:left w:val="none" w:sz="0" w:space="0" w:color="auto"/>
                <w:bottom w:val="none" w:sz="0" w:space="0" w:color="auto"/>
                <w:right w:val="none" w:sz="0" w:space="0" w:color="auto"/>
              </w:divBdr>
            </w:div>
            <w:div w:id="119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30179552">
      <w:bodyDiv w:val="1"/>
      <w:marLeft w:val="0"/>
      <w:marRight w:val="0"/>
      <w:marTop w:val="0"/>
      <w:marBottom w:val="0"/>
      <w:divBdr>
        <w:top w:val="none" w:sz="0" w:space="0" w:color="auto"/>
        <w:left w:val="none" w:sz="0" w:space="0" w:color="auto"/>
        <w:bottom w:val="none" w:sz="0" w:space="0" w:color="auto"/>
        <w:right w:val="none" w:sz="0" w:space="0" w:color="auto"/>
      </w:divBdr>
    </w:div>
    <w:div w:id="1040128061">
      <w:bodyDiv w:val="1"/>
      <w:marLeft w:val="0"/>
      <w:marRight w:val="0"/>
      <w:marTop w:val="0"/>
      <w:marBottom w:val="0"/>
      <w:divBdr>
        <w:top w:val="none" w:sz="0" w:space="0" w:color="auto"/>
        <w:left w:val="none" w:sz="0" w:space="0" w:color="auto"/>
        <w:bottom w:val="none" w:sz="0" w:space="0" w:color="auto"/>
        <w:right w:val="none" w:sz="0" w:space="0" w:color="auto"/>
      </w:divBdr>
      <w:divsChild>
        <w:div w:id="192425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5094174">
              <w:marLeft w:val="0"/>
              <w:marRight w:val="0"/>
              <w:marTop w:val="0"/>
              <w:marBottom w:val="0"/>
              <w:divBdr>
                <w:top w:val="none" w:sz="0" w:space="0" w:color="auto"/>
                <w:left w:val="none" w:sz="0" w:space="0" w:color="auto"/>
                <w:bottom w:val="none" w:sz="0" w:space="0" w:color="auto"/>
                <w:right w:val="none" w:sz="0" w:space="0" w:color="auto"/>
              </w:divBdr>
              <w:divsChild>
                <w:div w:id="133529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328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216623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0631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034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8423499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505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44796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295602">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7992">
                  <w:blockQuote w:val="1"/>
                  <w:marLeft w:val="720"/>
                  <w:marRight w:val="720"/>
                  <w:marTop w:val="100"/>
                  <w:marBottom w:val="100"/>
                  <w:divBdr>
                    <w:top w:val="none" w:sz="0" w:space="0" w:color="auto"/>
                    <w:left w:val="none" w:sz="0" w:space="0" w:color="auto"/>
                    <w:bottom w:val="none" w:sz="0" w:space="0" w:color="auto"/>
                    <w:right w:val="none" w:sz="0" w:space="0" w:color="auto"/>
                  </w:divBdr>
                </w:div>
                <w:div w:id="680665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3645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400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527817">
                  <w:blockQuote w:val="1"/>
                  <w:marLeft w:val="720"/>
                  <w:marRight w:val="720"/>
                  <w:marTop w:val="100"/>
                  <w:marBottom w:val="100"/>
                  <w:divBdr>
                    <w:top w:val="none" w:sz="0" w:space="0" w:color="auto"/>
                    <w:left w:val="none" w:sz="0" w:space="0" w:color="auto"/>
                    <w:bottom w:val="none" w:sz="0" w:space="0" w:color="auto"/>
                    <w:right w:val="none" w:sz="0" w:space="0" w:color="auto"/>
                  </w:divBdr>
                </w:div>
                <w:div w:id="563415705">
                  <w:blockQuote w:val="1"/>
                  <w:marLeft w:val="720"/>
                  <w:marRight w:val="720"/>
                  <w:marTop w:val="100"/>
                  <w:marBottom w:val="100"/>
                  <w:divBdr>
                    <w:top w:val="none" w:sz="0" w:space="0" w:color="auto"/>
                    <w:left w:val="none" w:sz="0" w:space="0" w:color="auto"/>
                    <w:bottom w:val="none" w:sz="0" w:space="0" w:color="auto"/>
                    <w:right w:val="none" w:sz="0" w:space="0" w:color="auto"/>
                  </w:divBdr>
                </w:div>
                <w:div w:id="369689631">
                  <w:blockQuote w:val="1"/>
                  <w:marLeft w:val="720"/>
                  <w:marRight w:val="720"/>
                  <w:marTop w:val="100"/>
                  <w:marBottom w:val="100"/>
                  <w:divBdr>
                    <w:top w:val="none" w:sz="0" w:space="0" w:color="auto"/>
                    <w:left w:val="none" w:sz="0" w:space="0" w:color="auto"/>
                    <w:bottom w:val="none" w:sz="0" w:space="0" w:color="auto"/>
                    <w:right w:val="none" w:sz="0" w:space="0" w:color="auto"/>
                  </w:divBdr>
                </w:div>
                <w:div w:id="787772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6772657">
                  <w:blockQuote w:val="1"/>
                  <w:marLeft w:val="720"/>
                  <w:marRight w:val="720"/>
                  <w:marTop w:val="100"/>
                  <w:marBottom w:val="100"/>
                  <w:divBdr>
                    <w:top w:val="none" w:sz="0" w:space="0" w:color="auto"/>
                    <w:left w:val="none" w:sz="0" w:space="0" w:color="auto"/>
                    <w:bottom w:val="none" w:sz="0" w:space="0" w:color="auto"/>
                    <w:right w:val="none" w:sz="0" w:space="0" w:color="auto"/>
                  </w:divBdr>
                </w:div>
                <w:div w:id="3689143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561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65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61714800">
      <w:bodyDiv w:val="1"/>
      <w:marLeft w:val="0"/>
      <w:marRight w:val="0"/>
      <w:marTop w:val="0"/>
      <w:marBottom w:val="0"/>
      <w:divBdr>
        <w:top w:val="none" w:sz="0" w:space="0" w:color="auto"/>
        <w:left w:val="none" w:sz="0" w:space="0" w:color="auto"/>
        <w:bottom w:val="none" w:sz="0" w:space="0" w:color="auto"/>
        <w:right w:val="none" w:sz="0" w:space="0" w:color="auto"/>
      </w:divBdr>
      <w:divsChild>
        <w:div w:id="2103144845">
          <w:marLeft w:val="1166"/>
          <w:marRight w:val="0"/>
          <w:marTop w:val="0"/>
          <w:marBottom w:val="0"/>
          <w:divBdr>
            <w:top w:val="none" w:sz="0" w:space="0" w:color="auto"/>
            <w:left w:val="none" w:sz="0" w:space="0" w:color="auto"/>
            <w:bottom w:val="none" w:sz="0" w:space="0" w:color="auto"/>
            <w:right w:val="none" w:sz="0" w:space="0" w:color="auto"/>
          </w:divBdr>
        </w:div>
        <w:div w:id="90246947">
          <w:marLeft w:val="1166"/>
          <w:marRight w:val="0"/>
          <w:marTop w:val="0"/>
          <w:marBottom w:val="0"/>
          <w:divBdr>
            <w:top w:val="none" w:sz="0" w:space="0" w:color="auto"/>
            <w:left w:val="none" w:sz="0" w:space="0" w:color="auto"/>
            <w:bottom w:val="none" w:sz="0" w:space="0" w:color="auto"/>
            <w:right w:val="none" w:sz="0" w:space="0" w:color="auto"/>
          </w:divBdr>
        </w:div>
        <w:div w:id="47341193">
          <w:marLeft w:val="1166"/>
          <w:marRight w:val="0"/>
          <w:marTop w:val="0"/>
          <w:marBottom w:val="0"/>
          <w:divBdr>
            <w:top w:val="none" w:sz="0" w:space="0" w:color="auto"/>
            <w:left w:val="none" w:sz="0" w:space="0" w:color="auto"/>
            <w:bottom w:val="none" w:sz="0" w:space="0" w:color="auto"/>
            <w:right w:val="none" w:sz="0" w:space="0" w:color="auto"/>
          </w:divBdr>
        </w:div>
      </w:divsChild>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64064928">
      <w:bodyDiv w:val="1"/>
      <w:marLeft w:val="0"/>
      <w:marRight w:val="0"/>
      <w:marTop w:val="0"/>
      <w:marBottom w:val="0"/>
      <w:divBdr>
        <w:top w:val="none" w:sz="0" w:space="0" w:color="auto"/>
        <w:left w:val="none" w:sz="0" w:space="0" w:color="auto"/>
        <w:bottom w:val="none" w:sz="0" w:space="0" w:color="auto"/>
        <w:right w:val="none" w:sz="0" w:space="0" w:color="auto"/>
      </w:divBdr>
      <w:divsChild>
        <w:div w:id="18708169">
          <w:marLeft w:val="0"/>
          <w:marRight w:val="0"/>
          <w:marTop w:val="0"/>
          <w:marBottom w:val="0"/>
          <w:divBdr>
            <w:top w:val="none" w:sz="0" w:space="0" w:color="auto"/>
            <w:left w:val="none" w:sz="0" w:space="0" w:color="auto"/>
            <w:bottom w:val="none" w:sz="0" w:space="0" w:color="auto"/>
            <w:right w:val="none" w:sz="0" w:space="0" w:color="auto"/>
          </w:divBdr>
        </w:div>
        <w:div w:id="945383220">
          <w:marLeft w:val="0"/>
          <w:marRight w:val="0"/>
          <w:marTop w:val="0"/>
          <w:marBottom w:val="0"/>
          <w:divBdr>
            <w:top w:val="none" w:sz="0" w:space="0" w:color="auto"/>
            <w:left w:val="none" w:sz="0" w:space="0" w:color="auto"/>
            <w:bottom w:val="none" w:sz="0" w:space="0" w:color="auto"/>
            <w:right w:val="none" w:sz="0" w:space="0" w:color="auto"/>
          </w:divBdr>
        </w:div>
        <w:div w:id="1787314221">
          <w:marLeft w:val="0"/>
          <w:marRight w:val="0"/>
          <w:marTop w:val="0"/>
          <w:marBottom w:val="0"/>
          <w:divBdr>
            <w:top w:val="none" w:sz="0" w:space="0" w:color="auto"/>
            <w:left w:val="none" w:sz="0" w:space="0" w:color="auto"/>
            <w:bottom w:val="none" w:sz="0" w:space="0" w:color="auto"/>
            <w:right w:val="none" w:sz="0" w:space="0" w:color="auto"/>
          </w:divBdr>
        </w:div>
        <w:div w:id="288249465">
          <w:marLeft w:val="0"/>
          <w:marRight w:val="0"/>
          <w:marTop w:val="0"/>
          <w:marBottom w:val="0"/>
          <w:divBdr>
            <w:top w:val="none" w:sz="0" w:space="0" w:color="auto"/>
            <w:left w:val="none" w:sz="0" w:space="0" w:color="auto"/>
            <w:bottom w:val="none" w:sz="0" w:space="0" w:color="auto"/>
            <w:right w:val="none" w:sz="0" w:space="0" w:color="auto"/>
          </w:divBdr>
        </w:div>
        <w:div w:id="2131507834">
          <w:marLeft w:val="0"/>
          <w:marRight w:val="0"/>
          <w:marTop w:val="0"/>
          <w:marBottom w:val="0"/>
          <w:divBdr>
            <w:top w:val="none" w:sz="0" w:space="0" w:color="auto"/>
            <w:left w:val="none" w:sz="0" w:space="0" w:color="auto"/>
            <w:bottom w:val="none" w:sz="0" w:space="0" w:color="auto"/>
            <w:right w:val="none" w:sz="0" w:space="0" w:color="auto"/>
          </w:divBdr>
        </w:div>
        <w:div w:id="76633474">
          <w:marLeft w:val="0"/>
          <w:marRight w:val="0"/>
          <w:marTop w:val="0"/>
          <w:marBottom w:val="0"/>
          <w:divBdr>
            <w:top w:val="none" w:sz="0" w:space="0" w:color="auto"/>
            <w:left w:val="none" w:sz="0" w:space="0" w:color="auto"/>
            <w:bottom w:val="none" w:sz="0" w:space="0" w:color="auto"/>
            <w:right w:val="none" w:sz="0" w:space="0" w:color="auto"/>
          </w:divBdr>
        </w:div>
        <w:div w:id="2136870549">
          <w:marLeft w:val="0"/>
          <w:marRight w:val="0"/>
          <w:marTop w:val="0"/>
          <w:marBottom w:val="0"/>
          <w:divBdr>
            <w:top w:val="none" w:sz="0" w:space="0" w:color="auto"/>
            <w:left w:val="none" w:sz="0" w:space="0" w:color="auto"/>
            <w:bottom w:val="none" w:sz="0" w:space="0" w:color="auto"/>
            <w:right w:val="none" w:sz="0" w:space="0" w:color="auto"/>
          </w:divBdr>
        </w:div>
        <w:div w:id="1880316936">
          <w:marLeft w:val="0"/>
          <w:marRight w:val="0"/>
          <w:marTop w:val="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21459501">
      <w:bodyDiv w:val="1"/>
      <w:marLeft w:val="0"/>
      <w:marRight w:val="0"/>
      <w:marTop w:val="0"/>
      <w:marBottom w:val="0"/>
      <w:divBdr>
        <w:top w:val="none" w:sz="0" w:space="0" w:color="auto"/>
        <w:left w:val="none" w:sz="0" w:space="0" w:color="auto"/>
        <w:bottom w:val="none" w:sz="0" w:space="0" w:color="auto"/>
        <w:right w:val="none" w:sz="0" w:space="0" w:color="auto"/>
      </w:divBdr>
      <w:divsChild>
        <w:div w:id="49690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343429">
              <w:marLeft w:val="0"/>
              <w:marRight w:val="0"/>
              <w:marTop w:val="0"/>
              <w:marBottom w:val="0"/>
              <w:divBdr>
                <w:top w:val="none" w:sz="0" w:space="0" w:color="auto"/>
                <w:left w:val="none" w:sz="0" w:space="0" w:color="auto"/>
                <w:bottom w:val="none" w:sz="0" w:space="0" w:color="auto"/>
                <w:right w:val="none" w:sz="0" w:space="0" w:color="auto"/>
              </w:divBdr>
              <w:divsChild>
                <w:div w:id="231474142">
                  <w:marLeft w:val="0"/>
                  <w:marRight w:val="0"/>
                  <w:marTop w:val="0"/>
                  <w:marBottom w:val="0"/>
                  <w:divBdr>
                    <w:top w:val="none" w:sz="0" w:space="0" w:color="auto"/>
                    <w:left w:val="none" w:sz="0" w:space="0" w:color="auto"/>
                    <w:bottom w:val="none" w:sz="0" w:space="0" w:color="auto"/>
                    <w:right w:val="none" w:sz="0" w:space="0" w:color="auto"/>
                  </w:divBdr>
                </w:div>
                <w:div w:id="1657568858">
                  <w:marLeft w:val="0"/>
                  <w:marRight w:val="0"/>
                  <w:marTop w:val="0"/>
                  <w:marBottom w:val="0"/>
                  <w:divBdr>
                    <w:top w:val="none" w:sz="0" w:space="0" w:color="auto"/>
                    <w:left w:val="none" w:sz="0" w:space="0" w:color="auto"/>
                    <w:bottom w:val="none" w:sz="0" w:space="0" w:color="auto"/>
                    <w:right w:val="none" w:sz="0" w:space="0" w:color="auto"/>
                  </w:divBdr>
                </w:div>
                <w:div w:id="1782455012">
                  <w:marLeft w:val="0"/>
                  <w:marRight w:val="0"/>
                  <w:marTop w:val="0"/>
                  <w:marBottom w:val="0"/>
                  <w:divBdr>
                    <w:top w:val="none" w:sz="0" w:space="0" w:color="auto"/>
                    <w:left w:val="none" w:sz="0" w:space="0" w:color="auto"/>
                    <w:bottom w:val="none" w:sz="0" w:space="0" w:color="auto"/>
                    <w:right w:val="none" w:sz="0" w:space="0" w:color="auto"/>
                  </w:divBdr>
                </w:div>
                <w:div w:id="837964168">
                  <w:marLeft w:val="0"/>
                  <w:marRight w:val="0"/>
                  <w:marTop w:val="0"/>
                  <w:marBottom w:val="0"/>
                  <w:divBdr>
                    <w:top w:val="none" w:sz="0" w:space="0" w:color="auto"/>
                    <w:left w:val="none" w:sz="0" w:space="0" w:color="auto"/>
                    <w:bottom w:val="none" w:sz="0" w:space="0" w:color="auto"/>
                    <w:right w:val="none" w:sz="0" w:space="0" w:color="auto"/>
                  </w:divBdr>
                </w:div>
                <w:div w:id="1662809146">
                  <w:marLeft w:val="0"/>
                  <w:marRight w:val="0"/>
                  <w:marTop w:val="0"/>
                  <w:marBottom w:val="0"/>
                  <w:divBdr>
                    <w:top w:val="none" w:sz="0" w:space="0" w:color="auto"/>
                    <w:left w:val="none" w:sz="0" w:space="0" w:color="auto"/>
                    <w:bottom w:val="none" w:sz="0" w:space="0" w:color="auto"/>
                    <w:right w:val="none" w:sz="0" w:space="0" w:color="auto"/>
                  </w:divBdr>
                </w:div>
                <w:div w:id="1926381540">
                  <w:marLeft w:val="0"/>
                  <w:marRight w:val="0"/>
                  <w:marTop w:val="0"/>
                  <w:marBottom w:val="0"/>
                  <w:divBdr>
                    <w:top w:val="none" w:sz="0" w:space="0" w:color="auto"/>
                    <w:left w:val="none" w:sz="0" w:space="0" w:color="auto"/>
                    <w:bottom w:val="none" w:sz="0" w:space="0" w:color="auto"/>
                    <w:right w:val="none" w:sz="0" w:space="0" w:color="auto"/>
                  </w:divBdr>
                </w:div>
                <w:div w:id="416487963">
                  <w:marLeft w:val="0"/>
                  <w:marRight w:val="0"/>
                  <w:marTop w:val="0"/>
                  <w:marBottom w:val="0"/>
                  <w:divBdr>
                    <w:top w:val="none" w:sz="0" w:space="0" w:color="auto"/>
                    <w:left w:val="none" w:sz="0" w:space="0" w:color="auto"/>
                    <w:bottom w:val="none" w:sz="0" w:space="0" w:color="auto"/>
                    <w:right w:val="none" w:sz="0" w:space="0" w:color="auto"/>
                  </w:divBdr>
                </w:div>
                <w:div w:id="1827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220">
      <w:bodyDiv w:val="1"/>
      <w:marLeft w:val="0"/>
      <w:marRight w:val="0"/>
      <w:marTop w:val="0"/>
      <w:marBottom w:val="0"/>
      <w:divBdr>
        <w:top w:val="none" w:sz="0" w:space="0" w:color="auto"/>
        <w:left w:val="none" w:sz="0" w:space="0" w:color="auto"/>
        <w:bottom w:val="none" w:sz="0" w:space="0" w:color="auto"/>
        <w:right w:val="none" w:sz="0" w:space="0" w:color="auto"/>
      </w:divBdr>
    </w:div>
    <w:div w:id="1168323302">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11964243">
      <w:bodyDiv w:val="1"/>
      <w:marLeft w:val="0"/>
      <w:marRight w:val="0"/>
      <w:marTop w:val="0"/>
      <w:marBottom w:val="0"/>
      <w:divBdr>
        <w:top w:val="none" w:sz="0" w:space="0" w:color="auto"/>
        <w:left w:val="none" w:sz="0" w:space="0" w:color="auto"/>
        <w:bottom w:val="none" w:sz="0" w:space="0" w:color="auto"/>
        <w:right w:val="none" w:sz="0" w:space="0" w:color="auto"/>
      </w:divBdr>
      <w:divsChild>
        <w:div w:id="616563157">
          <w:marLeft w:val="0"/>
          <w:marRight w:val="0"/>
          <w:marTop w:val="0"/>
          <w:marBottom w:val="0"/>
          <w:divBdr>
            <w:top w:val="none" w:sz="0" w:space="0" w:color="auto"/>
            <w:left w:val="none" w:sz="0" w:space="0" w:color="auto"/>
            <w:bottom w:val="none" w:sz="0" w:space="0" w:color="auto"/>
            <w:right w:val="none" w:sz="0" w:space="0" w:color="auto"/>
          </w:divBdr>
        </w:div>
        <w:div w:id="1286424822">
          <w:marLeft w:val="0"/>
          <w:marRight w:val="0"/>
          <w:marTop w:val="0"/>
          <w:marBottom w:val="0"/>
          <w:divBdr>
            <w:top w:val="none" w:sz="0" w:space="0" w:color="auto"/>
            <w:left w:val="none" w:sz="0" w:space="0" w:color="auto"/>
            <w:bottom w:val="none" w:sz="0" w:space="0" w:color="auto"/>
            <w:right w:val="none" w:sz="0" w:space="0" w:color="auto"/>
          </w:divBdr>
        </w:div>
        <w:div w:id="378556412">
          <w:marLeft w:val="0"/>
          <w:marRight w:val="0"/>
          <w:marTop w:val="0"/>
          <w:marBottom w:val="0"/>
          <w:divBdr>
            <w:top w:val="none" w:sz="0" w:space="0" w:color="auto"/>
            <w:left w:val="none" w:sz="0" w:space="0" w:color="auto"/>
            <w:bottom w:val="none" w:sz="0" w:space="0" w:color="auto"/>
            <w:right w:val="none" w:sz="0" w:space="0" w:color="auto"/>
          </w:divBdr>
        </w:div>
        <w:div w:id="289677147">
          <w:marLeft w:val="0"/>
          <w:marRight w:val="0"/>
          <w:marTop w:val="0"/>
          <w:marBottom w:val="0"/>
          <w:divBdr>
            <w:top w:val="none" w:sz="0" w:space="0" w:color="auto"/>
            <w:left w:val="none" w:sz="0" w:space="0" w:color="auto"/>
            <w:bottom w:val="none" w:sz="0" w:space="0" w:color="auto"/>
            <w:right w:val="none" w:sz="0" w:space="0" w:color="auto"/>
          </w:divBdr>
        </w:div>
        <w:div w:id="1899439612">
          <w:marLeft w:val="0"/>
          <w:marRight w:val="0"/>
          <w:marTop w:val="0"/>
          <w:marBottom w:val="0"/>
          <w:divBdr>
            <w:top w:val="none" w:sz="0" w:space="0" w:color="auto"/>
            <w:left w:val="none" w:sz="0" w:space="0" w:color="auto"/>
            <w:bottom w:val="none" w:sz="0" w:space="0" w:color="auto"/>
            <w:right w:val="none" w:sz="0" w:space="0" w:color="auto"/>
          </w:divBdr>
        </w:div>
        <w:div w:id="1052577926">
          <w:marLeft w:val="0"/>
          <w:marRight w:val="0"/>
          <w:marTop w:val="0"/>
          <w:marBottom w:val="0"/>
          <w:divBdr>
            <w:top w:val="none" w:sz="0" w:space="0" w:color="auto"/>
            <w:left w:val="none" w:sz="0" w:space="0" w:color="auto"/>
            <w:bottom w:val="none" w:sz="0" w:space="0" w:color="auto"/>
            <w:right w:val="none" w:sz="0" w:space="0" w:color="auto"/>
          </w:divBdr>
        </w:div>
        <w:div w:id="1636060246">
          <w:marLeft w:val="0"/>
          <w:marRight w:val="0"/>
          <w:marTop w:val="0"/>
          <w:marBottom w:val="0"/>
          <w:divBdr>
            <w:top w:val="none" w:sz="0" w:space="0" w:color="auto"/>
            <w:left w:val="none" w:sz="0" w:space="0" w:color="auto"/>
            <w:bottom w:val="none" w:sz="0" w:space="0" w:color="auto"/>
            <w:right w:val="none" w:sz="0" w:space="0" w:color="auto"/>
          </w:divBdr>
        </w:div>
        <w:div w:id="725639373">
          <w:marLeft w:val="0"/>
          <w:marRight w:val="0"/>
          <w:marTop w:val="0"/>
          <w:marBottom w:val="0"/>
          <w:divBdr>
            <w:top w:val="none" w:sz="0" w:space="0" w:color="auto"/>
            <w:left w:val="none" w:sz="0" w:space="0" w:color="auto"/>
            <w:bottom w:val="none" w:sz="0" w:space="0" w:color="auto"/>
            <w:right w:val="none" w:sz="0" w:space="0" w:color="auto"/>
          </w:divBdr>
        </w:div>
        <w:div w:id="1102411883">
          <w:marLeft w:val="0"/>
          <w:marRight w:val="0"/>
          <w:marTop w:val="0"/>
          <w:marBottom w:val="0"/>
          <w:divBdr>
            <w:top w:val="none" w:sz="0" w:space="0" w:color="auto"/>
            <w:left w:val="none" w:sz="0" w:space="0" w:color="auto"/>
            <w:bottom w:val="none" w:sz="0" w:space="0" w:color="auto"/>
            <w:right w:val="none" w:sz="0" w:space="0" w:color="auto"/>
          </w:divBdr>
        </w:div>
        <w:div w:id="1524322045">
          <w:marLeft w:val="0"/>
          <w:marRight w:val="0"/>
          <w:marTop w:val="0"/>
          <w:marBottom w:val="0"/>
          <w:divBdr>
            <w:top w:val="none" w:sz="0" w:space="0" w:color="auto"/>
            <w:left w:val="none" w:sz="0" w:space="0" w:color="auto"/>
            <w:bottom w:val="none" w:sz="0" w:space="0" w:color="auto"/>
            <w:right w:val="none" w:sz="0" w:space="0" w:color="auto"/>
          </w:divBdr>
        </w:div>
        <w:div w:id="1384215817">
          <w:marLeft w:val="0"/>
          <w:marRight w:val="0"/>
          <w:marTop w:val="0"/>
          <w:marBottom w:val="0"/>
          <w:divBdr>
            <w:top w:val="none" w:sz="0" w:space="0" w:color="auto"/>
            <w:left w:val="none" w:sz="0" w:space="0" w:color="auto"/>
            <w:bottom w:val="none" w:sz="0" w:space="0" w:color="auto"/>
            <w:right w:val="none" w:sz="0" w:space="0" w:color="auto"/>
          </w:divBdr>
        </w:div>
        <w:div w:id="51083002">
          <w:marLeft w:val="0"/>
          <w:marRight w:val="0"/>
          <w:marTop w:val="0"/>
          <w:marBottom w:val="0"/>
          <w:divBdr>
            <w:top w:val="none" w:sz="0" w:space="0" w:color="auto"/>
            <w:left w:val="none" w:sz="0" w:space="0" w:color="auto"/>
            <w:bottom w:val="none" w:sz="0" w:space="0" w:color="auto"/>
            <w:right w:val="none" w:sz="0" w:space="0" w:color="auto"/>
          </w:divBdr>
        </w:div>
        <w:div w:id="1989283596">
          <w:marLeft w:val="0"/>
          <w:marRight w:val="0"/>
          <w:marTop w:val="0"/>
          <w:marBottom w:val="0"/>
          <w:divBdr>
            <w:top w:val="none" w:sz="0" w:space="0" w:color="auto"/>
            <w:left w:val="none" w:sz="0" w:space="0" w:color="auto"/>
            <w:bottom w:val="none" w:sz="0" w:space="0" w:color="auto"/>
            <w:right w:val="none" w:sz="0" w:space="0" w:color="auto"/>
          </w:divBdr>
        </w:div>
        <w:div w:id="1107194925">
          <w:marLeft w:val="0"/>
          <w:marRight w:val="0"/>
          <w:marTop w:val="0"/>
          <w:marBottom w:val="0"/>
          <w:divBdr>
            <w:top w:val="none" w:sz="0" w:space="0" w:color="auto"/>
            <w:left w:val="none" w:sz="0" w:space="0" w:color="auto"/>
            <w:bottom w:val="none" w:sz="0" w:space="0" w:color="auto"/>
            <w:right w:val="none" w:sz="0" w:space="0" w:color="auto"/>
          </w:divBdr>
        </w:div>
        <w:div w:id="12148822">
          <w:marLeft w:val="0"/>
          <w:marRight w:val="0"/>
          <w:marTop w:val="0"/>
          <w:marBottom w:val="0"/>
          <w:divBdr>
            <w:top w:val="none" w:sz="0" w:space="0" w:color="auto"/>
            <w:left w:val="none" w:sz="0" w:space="0" w:color="auto"/>
            <w:bottom w:val="none" w:sz="0" w:space="0" w:color="auto"/>
            <w:right w:val="none" w:sz="0" w:space="0" w:color="auto"/>
          </w:divBdr>
        </w:div>
        <w:div w:id="1741362336">
          <w:marLeft w:val="0"/>
          <w:marRight w:val="0"/>
          <w:marTop w:val="0"/>
          <w:marBottom w:val="0"/>
          <w:divBdr>
            <w:top w:val="none" w:sz="0" w:space="0" w:color="auto"/>
            <w:left w:val="none" w:sz="0" w:space="0" w:color="auto"/>
            <w:bottom w:val="none" w:sz="0" w:space="0" w:color="auto"/>
            <w:right w:val="none" w:sz="0" w:space="0" w:color="auto"/>
          </w:divBdr>
        </w:div>
        <w:div w:id="1235512250">
          <w:marLeft w:val="0"/>
          <w:marRight w:val="0"/>
          <w:marTop w:val="0"/>
          <w:marBottom w:val="0"/>
          <w:divBdr>
            <w:top w:val="none" w:sz="0" w:space="0" w:color="auto"/>
            <w:left w:val="none" w:sz="0" w:space="0" w:color="auto"/>
            <w:bottom w:val="none" w:sz="0" w:space="0" w:color="auto"/>
            <w:right w:val="none" w:sz="0" w:space="0" w:color="auto"/>
          </w:divBdr>
        </w:div>
        <w:div w:id="1904023804">
          <w:marLeft w:val="0"/>
          <w:marRight w:val="0"/>
          <w:marTop w:val="0"/>
          <w:marBottom w:val="0"/>
          <w:divBdr>
            <w:top w:val="none" w:sz="0" w:space="0" w:color="auto"/>
            <w:left w:val="none" w:sz="0" w:space="0" w:color="auto"/>
            <w:bottom w:val="none" w:sz="0" w:space="0" w:color="auto"/>
            <w:right w:val="none" w:sz="0" w:space="0" w:color="auto"/>
          </w:divBdr>
        </w:div>
        <w:div w:id="2123530164">
          <w:marLeft w:val="0"/>
          <w:marRight w:val="0"/>
          <w:marTop w:val="0"/>
          <w:marBottom w:val="0"/>
          <w:divBdr>
            <w:top w:val="none" w:sz="0" w:space="0" w:color="auto"/>
            <w:left w:val="none" w:sz="0" w:space="0" w:color="auto"/>
            <w:bottom w:val="none" w:sz="0" w:space="0" w:color="auto"/>
            <w:right w:val="none" w:sz="0" w:space="0" w:color="auto"/>
          </w:divBdr>
        </w:div>
      </w:divsChild>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34317638">
      <w:bodyDiv w:val="1"/>
      <w:marLeft w:val="0"/>
      <w:marRight w:val="0"/>
      <w:marTop w:val="0"/>
      <w:marBottom w:val="0"/>
      <w:divBdr>
        <w:top w:val="none" w:sz="0" w:space="0" w:color="auto"/>
        <w:left w:val="none" w:sz="0" w:space="0" w:color="auto"/>
        <w:bottom w:val="none" w:sz="0" w:space="0" w:color="auto"/>
        <w:right w:val="none" w:sz="0" w:space="0" w:color="auto"/>
      </w:divBdr>
      <w:divsChild>
        <w:div w:id="265968080">
          <w:marLeft w:val="1166"/>
          <w:marRight w:val="0"/>
          <w:marTop w:val="0"/>
          <w:marBottom w:val="0"/>
          <w:divBdr>
            <w:top w:val="none" w:sz="0" w:space="0" w:color="auto"/>
            <w:left w:val="none" w:sz="0" w:space="0" w:color="auto"/>
            <w:bottom w:val="none" w:sz="0" w:space="0" w:color="auto"/>
            <w:right w:val="none" w:sz="0" w:space="0" w:color="auto"/>
          </w:divBdr>
        </w:div>
        <w:div w:id="838233534">
          <w:marLeft w:val="1166"/>
          <w:marRight w:val="0"/>
          <w:marTop w:val="0"/>
          <w:marBottom w:val="0"/>
          <w:divBdr>
            <w:top w:val="none" w:sz="0" w:space="0" w:color="auto"/>
            <w:left w:val="none" w:sz="0" w:space="0" w:color="auto"/>
            <w:bottom w:val="none" w:sz="0" w:space="0" w:color="auto"/>
            <w:right w:val="none" w:sz="0" w:space="0" w:color="auto"/>
          </w:divBdr>
        </w:div>
      </w:divsChild>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295523647">
      <w:bodyDiv w:val="1"/>
      <w:marLeft w:val="0"/>
      <w:marRight w:val="0"/>
      <w:marTop w:val="0"/>
      <w:marBottom w:val="0"/>
      <w:divBdr>
        <w:top w:val="none" w:sz="0" w:space="0" w:color="auto"/>
        <w:left w:val="none" w:sz="0" w:space="0" w:color="auto"/>
        <w:bottom w:val="none" w:sz="0" w:space="0" w:color="auto"/>
        <w:right w:val="none" w:sz="0" w:space="0" w:color="auto"/>
      </w:divBdr>
    </w:div>
    <w:div w:id="1307079226">
      <w:bodyDiv w:val="1"/>
      <w:marLeft w:val="0"/>
      <w:marRight w:val="0"/>
      <w:marTop w:val="0"/>
      <w:marBottom w:val="0"/>
      <w:divBdr>
        <w:top w:val="none" w:sz="0" w:space="0" w:color="auto"/>
        <w:left w:val="none" w:sz="0" w:space="0" w:color="auto"/>
        <w:bottom w:val="none" w:sz="0" w:space="0" w:color="auto"/>
        <w:right w:val="none" w:sz="0" w:space="0" w:color="auto"/>
      </w:divBdr>
      <w:divsChild>
        <w:div w:id="739253615">
          <w:marLeft w:val="907"/>
          <w:marRight w:val="0"/>
          <w:marTop w:val="0"/>
          <w:marBottom w:val="0"/>
          <w:divBdr>
            <w:top w:val="none" w:sz="0" w:space="0" w:color="auto"/>
            <w:left w:val="none" w:sz="0" w:space="0" w:color="auto"/>
            <w:bottom w:val="none" w:sz="0" w:space="0" w:color="auto"/>
            <w:right w:val="none" w:sz="0" w:space="0" w:color="auto"/>
          </w:divBdr>
        </w:div>
      </w:divsChild>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58191917">
      <w:bodyDiv w:val="1"/>
      <w:marLeft w:val="0"/>
      <w:marRight w:val="0"/>
      <w:marTop w:val="0"/>
      <w:marBottom w:val="0"/>
      <w:divBdr>
        <w:top w:val="none" w:sz="0" w:space="0" w:color="auto"/>
        <w:left w:val="none" w:sz="0" w:space="0" w:color="auto"/>
        <w:bottom w:val="none" w:sz="0" w:space="0" w:color="auto"/>
        <w:right w:val="none" w:sz="0" w:space="0" w:color="auto"/>
      </w:divBdr>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6218793">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35460910">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0528970">
      <w:bodyDiv w:val="1"/>
      <w:marLeft w:val="0"/>
      <w:marRight w:val="0"/>
      <w:marTop w:val="0"/>
      <w:marBottom w:val="0"/>
      <w:divBdr>
        <w:top w:val="none" w:sz="0" w:space="0" w:color="auto"/>
        <w:left w:val="none" w:sz="0" w:space="0" w:color="auto"/>
        <w:bottom w:val="none" w:sz="0" w:space="0" w:color="auto"/>
        <w:right w:val="none" w:sz="0" w:space="0" w:color="auto"/>
      </w:divBdr>
      <w:divsChild>
        <w:div w:id="215119482">
          <w:marLeft w:val="907"/>
          <w:marRight w:val="0"/>
          <w:marTop w:val="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673798471">
      <w:bodyDiv w:val="1"/>
      <w:marLeft w:val="0"/>
      <w:marRight w:val="0"/>
      <w:marTop w:val="0"/>
      <w:marBottom w:val="0"/>
      <w:divBdr>
        <w:top w:val="none" w:sz="0" w:space="0" w:color="auto"/>
        <w:left w:val="none" w:sz="0" w:space="0" w:color="auto"/>
        <w:bottom w:val="none" w:sz="0" w:space="0" w:color="auto"/>
        <w:right w:val="none" w:sz="0" w:space="0" w:color="auto"/>
      </w:divBdr>
    </w:div>
    <w:div w:id="1698235734">
      <w:bodyDiv w:val="1"/>
      <w:marLeft w:val="0"/>
      <w:marRight w:val="0"/>
      <w:marTop w:val="0"/>
      <w:marBottom w:val="0"/>
      <w:divBdr>
        <w:top w:val="none" w:sz="0" w:space="0" w:color="auto"/>
        <w:left w:val="none" w:sz="0" w:space="0" w:color="auto"/>
        <w:bottom w:val="none" w:sz="0" w:space="0" w:color="auto"/>
        <w:right w:val="none" w:sz="0" w:space="0" w:color="auto"/>
      </w:divBdr>
      <w:divsChild>
        <w:div w:id="888878521">
          <w:marLeft w:val="1166"/>
          <w:marRight w:val="0"/>
          <w:marTop w:val="0"/>
          <w:marBottom w:val="0"/>
          <w:divBdr>
            <w:top w:val="none" w:sz="0" w:space="0" w:color="auto"/>
            <w:left w:val="none" w:sz="0" w:space="0" w:color="auto"/>
            <w:bottom w:val="none" w:sz="0" w:space="0" w:color="auto"/>
            <w:right w:val="none" w:sz="0" w:space="0" w:color="auto"/>
          </w:divBdr>
        </w:div>
        <w:div w:id="1444152757">
          <w:marLeft w:val="1166"/>
          <w:marRight w:val="0"/>
          <w:marTop w:val="0"/>
          <w:marBottom w:val="0"/>
          <w:divBdr>
            <w:top w:val="none" w:sz="0" w:space="0" w:color="auto"/>
            <w:left w:val="none" w:sz="0" w:space="0" w:color="auto"/>
            <w:bottom w:val="none" w:sz="0" w:space="0" w:color="auto"/>
            <w:right w:val="none" w:sz="0" w:space="0" w:color="auto"/>
          </w:divBdr>
        </w:div>
        <w:div w:id="1256015289">
          <w:marLeft w:val="1166"/>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6384278">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08301390">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099865429">
      <w:bodyDiv w:val="1"/>
      <w:marLeft w:val="0"/>
      <w:marRight w:val="0"/>
      <w:marTop w:val="0"/>
      <w:marBottom w:val="0"/>
      <w:divBdr>
        <w:top w:val="none" w:sz="0" w:space="0" w:color="auto"/>
        <w:left w:val="none" w:sz="0" w:space="0" w:color="auto"/>
        <w:bottom w:val="none" w:sz="0" w:space="0" w:color="auto"/>
        <w:right w:val="none" w:sz="0" w:space="0" w:color="auto"/>
      </w:divBdr>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93</Words>
  <Characters>167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Amanda Wray</cp:lastModifiedBy>
  <cp:revision>2</cp:revision>
  <cp:lastPrinted>2018-06-04T09:12:00Z</cp:lastPrinted>
  <dcterms:created xsi:type="dcterms:W3CDTF">2022-05-16T14:46:00Z</dcterms:created>
  <dcterms:modified xsi:type="dcterms:W3CDTF">2022-05-16T14:46:00Z</dcterms:modified>
</cp:coreProperties>
</file>